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D0" w:rsidRPr="00F41A51" w:rsidRDefault="00012234" w:rsidP="00012234">
      <w:pPr>
        <w:jc w:val="center"/>
        <w:rPr>
          <w:rFonts w:eastAsia="標楷體"/>
          <w:sz w:val="40"/>
          <w:szCs w:val="40"/>
        </w:rPr>
      </w:pPr>
      <w:r w:rsidRPr="00F41A51">
        <w:rPr>
          <w:rFonts w:eastAsia="標楷體" w:hAnsi="標楷體"/>
          <w:sz w:val="40"/>
          <w:szCs w:val="40"/>
        </w:rPr>
        <w:t>計算機結構程式專題一說明</w:t>
      </w:r>
    </w:p>
    <w:p w:rsidR="00012234" w:rsidRPr="00F41A51" w:rsidRDefault="00012234">
      <w:pPr>
        <w:rPr>
          <w:rFonts w:eastAsia="標楷體"/>
        </w:rPr>
      </w:pPr>
      <w:r w:rsidRPr="00F41A51">
        <w:rPr>
          <w:rFonts w:eastAsia="標楷體" w:hAnsi="標楷體"/>
        </w:rPr>
        <w:t>目的：</w:t>
      </w:r>
      <w:r w:rsidR="00C531E4" w:rsidRPr="00F41A51">
        <w:rPr>
          <w:rFonts w:eastAsia="標楷體" w:hAnsi="標楷體"/>
        </w:rPr>
        <w:t>了解</w:t>
      </w:r>
      <w:r w:rsidR="00C531E4" w:rsidRPr="00F41A51">
        <w:rPr>
          <w:rFonts w:eastAsia="標楷體"/>
        </w:rPr>
        <w:t>Cache Controller</w:t>
      </w:r>
      <w:r w:rsidR="00C531E4" w:rsidRPr="00F41A51">
        <w:rPr>
          <w:rFonts w:eastAsia="標楷體" w:hAnsi="標楷體"/>
        </w:rPr>
        <w:t>接受到處理器所給予的記憶體位置時，當</w:t>
      </w:r>
      <w:r w:rsidR="00C531E4" w:rsidRPr="00F41A51">
        <w:rPr>
          <w:rFonts w:eastAsia="標楷體"/>
        </w:rPr>
        <w:t>Cache</w:t>
      </w:r>
      <w:r w:rsidR="00C531E4" w:rsidRPr="00F41A51">
        <w:rPr>
          <w:rFonts w:eastAsia="標楷體" w:hAnsi="標楷體"/>
        </w:rPr>
        <w:t>的空間大小和區塊大小不同時，如何影響到</w:t>
      </w:r>
      <w:r w:rsidR="00C531E4" w:rsidRPr="00F41A51">
        <w:rPr>
          <w:rFonts w:eastAsia="標楷體"/>
        </w:rPr>
        <w:t>Miss Rate</w:t>
      </w:r>
      <w:r w:rsidR="00127380" w:rsidRPr="00F41A51">
        <w:rPr>
          <w:rFonts w:eastAsia="標楷體" w:hAnsi="標楷體"/>
        </w:rPr>
        <w:t>。</w:t>
      </w:r>
    </w:p>
    <w:p w:rsidR="00127380" w:rsidRPr="00F41A51" w:rsidRDefault="00127380">
      <w:pPr>
        <w:rPr>
          <w:rFonts w:eastAsia="標楷體"/>
        </w:rPr>
      </w:pPr>
    </w:p>
    <w:p w:rsidR="00127380" w:rsidRPr="00F41A51" w:rsidRDefault="00127380">
      <w:pPr>
        <w:rPr>
          <w:rFonts w:eastAsia="標楷體"/>
        </w:rPr>
      </w:pPr>
      <w:r w:rsidRPr="00F41A51">
        <w:rPr>
          <w:rFonts w:eastAsia="標楷體" w:hAnsi="標楷體"/>
        </w:rPr>
        <w:t>說明：實作一個</w:t>
      </w:r>
      <w:r w:rsidR="00382993">
        <w:rPr>
          <w:rFonts w:eastAsia="標楷體" w:hAnsi="標楷體" w:hint="eastAsia"/>
        </w:rPr>
        <w:t>Set A</w:t>
      </w:r>
      <w:r w:rsidR="00382993" w:rsidRPr="00382993">
        <w:rPr>
          <w:rFonts w:eastAsia="標楷體" w:hAnsi="標楷體"/>
        </w:rPr>
        <w:t>ssociative</w:t>
      </w:r>
      <w:r w:rsidRPr="00F41A51">
        <w:rPr>
          <w:rFonts w:eastAsia="標楷體" w:hAnsi="標楷體"/>
        </w:rPr>
        <w:t>機制的</w:t>
      </w:r>
      <w:r w:rsidRPr="00F41A51">
        <w:rPr>
          <w:rFonts w:eastAsia="標楷體"/>
        </w:rPr>
        <w:t>Cache</w:t>
      </w:r>
      <w:r w:rsidRPr="00F41A51">
        <w:rPr>
          <w:rFonts w:eastAsia="標楷體" w:hAnsi="標楷體"/>
        </w:rPr>
        <w:t>，執行參數格式如下：</w:t>
      </w:r>
    </w:p>
    <w:p w:rsidR="00127380" w:rsidRPr="00F41A51" w:rsidRDefault="00127380">
      <w:pPr>
        <w:rPr>
          <w:rFonts w:eastAsia="標楷體"/>
        </w:rPr>
      </w:pPr>
      <w:r w:rsidRPr="00F41A51">
        <w:rPr>
          <w:rFonts w:eastAsia="標楷體"/>
        </w:rPr>
        <w:t xml:space="preserve">Cache.exe trace_file_name cache_size </w:t>
      </w:r>
      <w:r w:rsidR="00E8516F">
        <w:rPr>
          <w:rFonts w:eastAsia="標楷體" w:hint="eastAsia"/>
        </w:rPr>
        <w:t xml:space="preserve"> </w:t>
      </w:r>
      <w:r w:rsidRPr="00F41A51">
        <w:rPr>
          <w:rFonts w:eastAsia="標楷體"/>
        </w:rPr>
        <w:t>block_size</w:t>
      </w:r>
      <w:r w:rsidR="00382993">
        <w:rPr>
          <w:rFonts w:eastAsia="標楷體" w:hint="eastAsia"/>
        </w:rPr>
        <w:t xml:space="preserve"> </w:t>
      </w:r>
      <w:r w:rsidR="00E8516F">
        <w:rPr>
          <w:rFonts w:eastAsia="標楷體" w:hint="eastAsia"/>
        </w:rPr>
        <w:t xml:space="preserve"> </w:t>
      </w:r>
      <w:r w:rsidR="00382993">
        <w:rPr>
          <w:rFonts w:eastAsia="標楷體" w:hint="eastAsia"/>
        </w:rPr>
        <w:t>set_degree</w:t>
      </w:r>
    </w:p>
    <w:p w:rsidR="003C26D6" w:rsidRPr="00F41A51" w:rsidRDefault="003C26D6">
      <w:pPr>
        <w:rPr>
          <w:rFonts w:eastAsia="標楷體"/>
        </w:rPr>
      </w:pPr>
    </w:p>
    <w:p w:rsidR="003C26D6" w:rsidRPr="00F41A51" w:rsidRDefault="003C26D6">
      <w:pPr>
        <w:rPr>
          <w:rFonts w:eastAsia="標楷體"/>
        </w:rPr>
      </w:pPr>
      <w:r w:rsidRPr="00F41A51">
        <w:rPr>
          <w:rFonts w:eastAsia="標楷體" w:hAnsi="標楷體"/>
        </w:rPr>
        <w:t>參數說明：</w:t>
      </w:r>
    </w:p>
    <w:p w:rsidR="00127380" w:rsidRPr="00F41A51" w:rsidRDefault="00127380" w:rsidP="006567ED">
      <w:pPr>
        <w:rPr>
          <w:rFonts w:eastAsia="標楷體"/>
        </w:rPr>
      </w:pPr>
      <w:r w:rsidRPr="00F41A51">
        <w:rPr>
          <w:rFonts w:eastAsia="標楷體"/>
        </w:rPr>
        <w:t>trace_file_name</w:t>
      </w:r>
      <w:r w:rsidR="003C26D6" w:rsidRPr="00F41A51">
        <w:rPr>
          <w:rFonts w:eastAsia="標楷體" w:hAnsi="標楷體"/>
        </w:rPr>
        <w:t>：檔案中每一行代表處理器給予</w:t>
      </w:r>
      <w:r w:rsidR="003C26D6" w:rsidRPr="00F41A51">
        <w:rPr>
          <w:rFonts w:eastAsia="標楷體"/>
        </w:rPr>
        <w:t>Cache Controller</w:t>
      </w:r>
      <w:r w:rsidR="003C26D6" w:rsidRPr="00F41A51">
        <w:rPr>
          <w:rFonts w:eastAsia="標楷體" w:hAnsi="標楷體"/>
        </w:rPr>
        <w:t>的記憶體位置，格式如下：</w:t>
      </w:r>
    </w:p>
    <w:p w:rsidR="003C26D6" w:rsidRPr="00F41A51" w:rsidRDefault="006567ED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</w:t>
      </w:r>
      <w:r w:rsidR="003C26D6" w:rsidRPr="00F41A51">
        <w:rPr>
          <w:rFonts w:eastAsia="標楷體"/>
          <w:lang w:val="pt-BR"/>
        </w:rPr>
        <w:t>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="003C26D6" w:rsidRPr="00F41A51">
          <w:rPr>
            <w:rFonts w:eastAsia="標楷體"/>
            <w:lang w:val="pt-BR"/>
          </w:rPr>
          <w:t>0A</w:t>
        </w:r>
      </w:smartTag>
      <w:r w:rsidR="003C26D6" w:rsidRPr="00F41A51">
        <w:rPr>
          <w:rFonts w:eastAsia="標楷體"/>
          <w:lang w:val="pt-BR"/>
        </w:rPr>
        <w:t>98554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48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5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58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6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6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1D</w:t>
      </w:r>
      <w:smartTag w:uri="urn:schemas-microsoft-com:office:smarttags" w:element="chmetcnv">
        <w:smartTagPr>
          <w:attr w:name="UnitName" w:val="a"/>
          <w:attr w:name="SourceValue" w:val="76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763A</w:t>
        </w:r>
      </w:smartTag>
      <w:r w:rsidRPr="00F41A51">
        <w:rPr>
          <w:rFonts w:eastAsia="標楷體"/>
          <w:lang w:val="it-IT"/>
        </w:rPr>
        <w:t>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1D</w:t>
      </w:r>
      <w:smartTag w:uri="urn:schemas-microsoft-com:office:smarttags" w:element="chmetcnv">
        <w:smartTagPr>
          <w:attr w:name="UnitName" w:val="a"/>
          <w:attr w:name="SourceValue" w:val="76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763A</w:t>
        </w:r>
      </w:smartTag>
      <w:r w:rsidRPr="00F41A51">
        <w:rPr>
          <w:rFonts w:eastAsia="標楷體"/>
          <w:lang w:val="it-IT"/>
        </w:rPr>
        <w:t>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UnitName" w:val="F"/>
          <w:attr w:name="SourceValue" w:val="1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3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UnitName" w:val="F"/>
          <w:attr w:name="SourceValue" w:val="1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4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UnitName" w:val="F"/>
          <w:attr w:name="SourceValue" w:val="1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4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86E70E0</w:t>
      </w:r>
    </w:p>
    <w:p w:rsidR="00127380" w:rsidRPr="004C5A54" w:rsidRDefault="00127380" w:rsidP="00127380">
      <w:pPr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cache_size</w:t>
      </w:r>
      <w:r w:rsidR="006567ED" w:rsidRPr="004C5A54">
        <w:rPr>
          <w:rFonts w:eastAsia="標楷體"/>
          <w:lang w:val="it-IT"/>
        </w:rPr>
        <w:t>：</w:t>
      </w:r>
      <w:r w:rsidR="006567ED" w:rsidRPr="004C5A54">
        <w:rPr>
          <w:rFonts w:eastAsia="標楷體"/>
          <w:lang w:val="it-IT"/>
        </w:rPr>
        <w:t>Cache</w:t>
      </w:r>
      <w:r w:rsidR="006567ED" w:rsidRPr="004C5A54">
        <w:rPr>
          <w:rFonts w:eastAsia="標楷體"/>
          <w:lang w:val="it-IT"/>
        </w:rPr>
        <w:t>的大小，單位為</w:t>
      </w:r>
      <w:r w:rsidR="00A42996">
        <w:rPr>
          <w:rFonts w:eastAsia="標楷體" w:hint="eastAsia"/>
          <w:lang w:val="it-IT"/>
        </w:rPr>
        <w:t>K</w:t>
      </w:r>
      <w:r w:rsidR="006567ED" w:rsidRPr="004C5A54">
        <w:rPr>
          <w:rFonts w:eastAsia="標楷體"/>
          <w:lang w:val="it-IT"/>
        </w:rPr>
        <w:t>Byte</w:t>
      </w:r>
    </w:p>
    <w:p w:rsidR="00127380" w:rsidRPr="00E8516F" w:rsidRDefault="00127380" w:rsidP="00127380">
      <w:pPr>
        <w:rPr>
          <w:rFonts w:eastAsia="標楷體"/>
          <w:lang w:val="it-IT"/>
        </w:rPr>
      </w:pPr>
      <w:r w:rsidRPr="004C5A54">
        <w:rPr>
          <w:rFonts w:eastAsia="標楷體"/>
          <w:lang w:val="it-IT"/>
        </w:rPr>
        <w:t>block_size</w:t>
      </w:r>
      <w:r w:rsidR="006567ED" w:rsidRPr="004C5A54">
        <w:rPr>
          <w:rFonts w:eastAsia="標楷體"/>
          <w:lang w:val="it-IT"/>
        </w:rPr>
        <w:t>：</w:t>
      </w:r>
      <w:r w:rsidR="006567ED" w:rsidRPr="004C5A54">
        <w:rPr>
          <w:rFonts w:eastAsia="標楷體"/>
        </w:rPr>
        <w:t>每個</w:t>
      </w:r>
      <w:r w:rsidR="006567ED" w:rsidRPr="004C5A54">
        <w:rPr>
          <w:rFonts w:eastAsia="標楷體"/>
          <w:lang w:val="it-IT"/>
        </w:rPr>
        <w:t>Cache Block</w:t>
      </w:r>
      <w:r w:rsidR="006567ED" w:rsidRPr="004C5A54">
        <w:rPr>
          <w:rFonts w:eastAsia="標楷體"/>
        </w:rPr>
        <w:t>的大小</w:t>
      </w:r>
      <w:r w:rsidR="006567ED" w:rsidRPr="004C5A54">
        <w:rPr>
          <w:rFonts w:eastAsia="標楷體"/>
          <w:lang w:val="it-IT"/>
        </w:rPr>
        <w:t>，</w:t>
      </w:r>
      <w:r w:rsidR="006567ED" w:rsidRPr="004C5A54">
        <w:rPr>
          <w:rFonts w:eastAsia="標楷體"/>
        </w:rPr>
        <w:t>單位為</w:t>
      </w:r>
      <w:r w:rsidR="00E8516F" w:rsidRPr="00E8516F">
        <w:rPr>
          <w:rFonts w:eastAsia="標楷體" w:hint="eastAsia"/>
          <w:lang w:val="it-IT"/>
        </w:rPr>
        <w:t>Wo</w:t>
      </w:r>
      <w:r w:rsidR="00E8516F">
        <w:rPr>
          <w:rFonts w:eastAsia="標楷體"/>
          <w:lang w:val="it-IT"/>
        </w:rPr>
        <w:t>rd</w:t>
      </w:r>
      <w:bookmarkStart w:id="0" w:name="_GoBack"/>
      <w:bookmarkEnd w:id="0"/>
    </w:p>
    <w:p w:rsidR="00127380" w:rsidRPr="004C5A54" w:rsidRDefault="00E421B5">
      <w:pPr>
        <w:rPr>
          <w:rFonts w:eastAsia="標楷體"/>
          <w:lang w:val="it-IT"/>
        </w:rPr>
      </w:pPr>
      <w:r w:rsidRPr="00E8516F">
        <w:rPr>
          <w:rFonts w:eastAsia="標楷體"/>
          <w:lang w:val="it-IT"/>
        </w:rPr>
        <w:t>set_degree</w:t>
      </w:r>
      <w:r w:rsidR="004C5A54" w:rsidRPr="00E8516F">
        <w:rPr>
          <w:rFonts w:eastAsia="標楷體" w:hAnsi="標楷體"/>
          <w:lang w:val="it-IT"/>
        </w:rPr>
        <w:t>：</w:t>
      </w:r>
      <w:r w:rsidR="004C5A54" w:rsidRPr="004C5A54">
        <w:rPr>
          <w:rFonts w:eastAsia="標楷體"/>
          <w:lang w:val="it-IT"/>
        </w:rPr>
        <w:t>一個</w:t>
      </w:r>
      <w:r w:rsidR="004C5A54" w:rsidRPr="004C5A54">
        <w:rPr>
          <w:rFonts w:eastAsia="標楷體"/>
          <w:lang w:val="it-IT"/>
        </w:rPr>
        <w:t>set</w:t>
      </w:r>
      <w:r w:rsidR="004C5A54" w:rsidRPr="004C5A54">
        <w:rPr>
          <w:rFonts w:eastAsia="標楷體"/>
          <w:lang w:val="it-IT"/>
        </w:rPr>
        <w:t>中的</w:t>
      </w:r>
      <w:r w:rsidR="004C5A54" w:rsidRPr="004C5A54">
        <w:rPr>
          <w:rFonts w:eastAsia="標楷體"/>
          <w:lang w:val="it-IT"/>
        </w:rPr>
        <w:t>cache block</w:t>
      </w:r>
      <w:r w:rsidR="004C5A54" w:rsidRPr="004C5A54">
        <w:rPr>
          <w:rFonts w:eastAsia="標楷體"/>
          <w:lang w:val="it-IT"/>
        </w:rPr>
        <w:t>個數</w:t>
      </w:r>
    </w:p>
    <w:p w:rsidR="00E421B5" w:rsidRPr="00F41A51" w:rsidRDefault="00E421B5">
      <w:pPr>
        <w:rPr>
          <w:rFonts w:eastAsia="標楷體"/>
          <w:lang w:val="it-IT"/>
        </w:rPr>
      </w:pPr>
    </w:p>
    <w:p w:rsidR="006567ED" w:rsidRPr="00F41A51" w:rsidRDefault="006567ED">
      <w:pPr>
        <w:rPr>
          <w:rFonts w:eastAsia="標楷體"/>
          <w:lang w:val="it-IT"/>
        </w:rPr>
      </w:pPr>
      <w:r w:rsidRPr="00F41A51">
        <w:rPr>
          <w:rFonts w:eastAsia="標楷體" w:hAnsi="標楷體"/>
          <w:lang w:val="it-IT"/>
        </w:rPr>
        <w:t>輸出格式：執行完畢後，輸出</w:t>
      </w:r>
      <w:r w:rsidRPr="00F41A51">
        <w:rPr>
          <w:rFonts w:eastAsia="標楷體"/>
          <w:lang w:val="it-IT"/>
        </w:rPr>
        <w:t>Miss Rate</w:t>
      </w:r>
      <w:r w:rsidRPr="00F41A51">
        <w:rPr>
          <w:rFonts w:eastAsia="標楷體" w:hAnsi="標楷體"/>
          <w:lang w:val="it-IT"/>
        </w:rPr>
        <w:t>。</w:t>
      </w:r>
    </w:p>
    <w:p w:rsidR="006567ED" w:rsidRPr="00F41A51" w:rsidRDefault="006567ED">
      <w:pPr>
        <w:rPr>
          <w:rFonts w:eastAsia="標楷體"/>
          <w:lang w:val="it-IT"/>
        </w:rPr>
      </w:pPr>
    </w:p>
    <w:p w:rsidR="006567ED" w:rsidRPr="00F41A51" w:rsidRDefault="006567ED">
      <w:pPr>
        <w:rPr>
          <w:rFonts w:eastAsia="標楷體"/>
          <w:lang w:val="it-IT"/>
        </w:rPr>
      </w:pPr>
      <w:r w:rsidRPr="00F41A51">
        <w:rPr>
          <w:rFonts w:eastAsia="標楷體" w:hAnsi="標楷體"/>
          <w:lang w:val="it-IT"/>
        </w:rPr>
        <w:t>提示：</w:t>
      </w:r>
    </w:p>
    <w:p w:rsidR="006567ED" w:rsidRPr="00F41A51" w:rsidRDefault="006567ED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it-IT"/>
        </w:rPr>
        <w:t>為方便處理，建議在處理記憶體位置時，先將</w:t>
      </w:r>
      <w:r w:rsidRPr="00F41A51">
        <w:rPr>
          <w:rFonts w:eastAsia="標楷體"/>
          <w:lang w:val="it-IT"/>
        </w:rPr>
        <w:t>16</w:t>
      </w:r>
      <w:r w:rsidRPr="00F41A51">
        <w:rPr>
          <w:rFonts w:eastAsia="標楷體" w:hAnsi="標楷體"/>
          <w:lang w:val="it-IT"/>
        </w:rPr>
        <w:t>進位的位置轉換成</w:t>
      </w:r>
      <w:r w:rsidRPr="00F41A51">
        <w:rPr>
          <w:rFonts w:eastAsia="標楷體"/>
          <w:lang w:val="it-IT"/>
        </w:rPr>
        <w:t>10</w:t>
      </w:r>
      <w:r w:rsidRPr="00F41A51">
        <w:rPr>
          <w:rFonts w:eastAsia="標楷體" w:hAnsi="標楷體"/>
          <w:lang w:val="it-IT"/>
        </w:rPr>
        <w:t>進位，以</w:t>
      </w: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40</w:t>
      </w:r>
      <w:r w:rsidRPr="00F41A51">
        <w:rPr>
          <w:rFonts w:eastAsia="標楷體" w:hAnsi="標楷體"/>
          <w:lang w:val="pt-BR"/>
        </w:rPr>
        <w:t>為例，先換成</w:t>
      </w:r>
      <w:r w:rsidR="005E703A" w:rsidRPr="00F41A51">
        <w:rPr>
          <w:rFonts w:eastAsia="標楷體"/>
          <w:lang w:val="pt-BR"/>
        </w:rPr>
        <w:t>10</w:t>
      </w:r>
      <w:r w:rsidR="005E703A" w:rsidRPr="00F41A51">
        <w:rPr>
          <w:rFonts w:eastAsia="標楷體" w:hAnsi="標楷體"/>
          <w:lang w:val="pt-BR"/>
        </w:rPr>
        <w:t>進位的表式方式</w:t>
      </w:r>
      <w:r w:rsidRPr="00F41A51">
        <w:rPr>
          <w:rFonts w:eastAsia="標楷體"/>
          <w:lang w:val="pt-BR"/>
        </w:rPr>
        <w:t>177755456</w:t>
      </w:r>
      <w:r w:rsidR="005E703A" w:rsidRPr="00F41A51">
        <w:rPr>
          <w:rFonts w:eastAsia="標楷體" w:hAnsi="標楷體"/>
          <w:lang w:val="pt-BR"/>
        </w:rPr>
        <w:t>。</w:t>
      </w:r>
    </w:p>
    <w:p w:rsidR="00955668" w:rsidRPr="00F41A51" w:rsidRDefault="005E703A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再來</w:t>
      </w:r>
      <w:r w:rsidR="00505196" w:rsidRPr="00F41A51">
        <w:rPr>
          <w:rFonts w:eastAsia="標楷體" w:hAnsi="標楷體"/>
          <w:lang w:val="pt-BR"/>
        </w:rPr>
        <w:t>取得此記憶體位置是位於哪一個</w:t>
      </w:r>
      <w:r w:rsidR="00505196" w:rsidRPr="00F41A51">
        <w:rPr>
          <w:rFonts w:eastAsia="標楷體"/>
          <w:lang w:val="pt-BR"/>
        </w:rPr>
        <w:t>Memory Block</w:t>
      </w:r>
      <w:r w:rsidR="00505196" w:rsidRPr="00F41A51">
        <w:rPr>
          <w:rFonts w:eastAsia="標楷體" w:hAnsi="標楷體"/>
          <w:lang w:val="pt-BR"/>
        </w:rPr>
        <w:t>，承續上例，如果</w:t>
      </w:r>
      <w:r w:rsidR="00505196" w:rsidRPr="00F41A51">
        <w:rPr>
          <w:rFonts w:eastAsia="標楷體"/>
          <w:lang w:val="pt-BR"/>
        </w:rPr>
        <w:t>BlockSize</w:t>
      </w:r>
      <w:r w:rsidR="00505196" w:rsidRPr="00F41A51">
        <w:rPr>
          <w:rFonts w:eastAsia="標楷體" w:hAnsi="標楷體"/>
          <w:lang w:val="pt-BR"/>
        </w:rPr>
        <w:t>為</w:t>
      </w:r>
      <w:r w:rsidR="00505196" w:rsidRPr="00F41A51">
        <w:rPr>
          <w:rFonts w:eastAsia="標楷體"/>
          <w:lang w:val="pt-BR"/>
        </w:rPr>
        <w:t>16B</w:t>
      </w:r>
      <w:r w:rsidR="00955668" w:rsidRPr="00F41A51">
        <w:rPr>
          <w:rFonts w:eastAsia="標楷體"/>
          <w:lang w:val="pt-BR"/>
        </w:rPr>
        <w:t>yte</w:t>
      </w:r>
      <w:r w:rsidR="00955668" w:rsidRPr="00F41A51">
        <w:rPr>
          <w:rFonts w:eastAsia="標楷體" w:hAnsi="標楷體"/>
          <w:lang w:val="pt-BR"/>
        </w:rPr>
        <w:t>，則位置是落在第</w:t>
      </w:r>
      <w:r w:rsidR="00955668" w:rsidRPr="00F41A51">
        <w:rPr>
          <w:rFonts w:eastAsia="標楷體"/>
          <w:lang w:val="pt-BR"/>
        </w:rPr>
        <w:t>11109716</w:t>
      </w:r>
      <w:r w:rsidR="00955668" w:rsidRPr="00F41A51">
        <w:rPr>
          <w:rFonts w:eastAsia="標楷體" w:hAnsi="標楷體"/>
          <w:lang w:val="pt-BR"/>
        </w:rPr>
        <w:t>個</w:t>
      </w:r>
      <w:r w:rsidR="00955668" w:rsidRPr="00F41A51">
        <w:rPr>
          <w:rFonts w:eastAsia="標楷體"/>
          <w:lang w:val="pt-BR"/>
        </w:rPr>
        <w:t>Memory Block</w:t>
      </w:r>
    </w:p>
    <w:p w:rsidR="005E703A" w:rsidRPr="00F41A51" w:rsidRDefault="00955668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當</w:t>
      </w:r>
      <w:r w:rsidRPr="00F41A51">
        <w:rPr>
          <w:rFonts w:eastAsia="標楷體"/>
          <w:lang w:val="pt-BR"/>
        </w:rPr>
        <w:t>CacheSize</w:t>
      </w:r>
      <w:r w:rsidRPr="00F41A51">
        <w:rPr>
          <w:rFonts w:eastAsia="標楷體" w:hAnsi="標楷體"/>
          <w:lang w:val="pt-BR"/>
        </w:rPr>
        <w:t>為</w:t>
      </w:r>
      <w:r w:rsidR="00A42996">
        <w:rPr>
          <w:rFonts w:eastAsia="標楷體" w:hAnsi="標楷體" w:hint="eastAsia"/>
          <w:lang w:val="pt-BR"/>
        </w:rPr>
        <w:t>1KB(=</w:t>
      </w:r>
      <w:r w:rsidRPr="00F41A51">
        <w:rPr>
          <w:rFonts w:eastAsia="標楷體"/>
          <w:lang w:val="pt-BR"/>
        </w:rPr>
        <w:t>1024Byte</w:t>
      </w:r>
      <w:r w:rsidR="00A42996">
        <w:rPr>
          <w:rFonts w:eastAsia="標楷體" w:hint="eastAsia"/>
          <w:lang w:val="pt-BR"/>
        </w:rPr>
        <w:t>)</w:t>
      </w:r>
      <w:r w:rsidRPr="00F41A51">
        <w:rPr>
          <w:rFonts w:eastAsia="標楷體" w:hAnsi="標楷體"/>
          <w:lang w:val="pt-BR"/>
        </w:rPr>
        <w:t>，則</w:t>
      </w:r>
      <w:r w:rsidRPr="00F41A51">
        <w:rPr>
          <w:rFonts w:eastAsia="標楷體"/>
          <w:lang w:val="pt-BR"/>
        </w:rPr>
        <w:t>Cache Block</w:t>
      </w:r>
      <w:r w:rsidRPr="00F41A51">
        <w:rPr>
          <w:rFonts w:eastAsia="標楷體" w:hAnsi="標楷體"/>
          <w:lang w:val="pt-BR"/>
        </w:rPr>
        <w:t>個數為</w:t>
      </w:r>
      <w:r w:rsidRPr="00F41A51">
        <w:rPr>
          <w:rFonts w:eastAsia="標楷體"/>
          <w:lang w:val="pt-BR"/>
        </w:rPr>
        <w:t>64(=1024/16)</w:t>
      </w:r>
      <w:r w:rsidRPr="00F41A51">
        <w:rPr>
          <w:rFonts w:eastAsia="標楷體" w:hAnsi="標楷體"/>
          <w:lang w:val="pt-BR"/>
        </w:rPr>
        <w:t>，</w:t>
      </w:r>
      <w:r w:rsidR="009971A0">
        <w:rPr>
          <w:rFonts w:eastAsia="標楷體" w:hAnsi="標楷體" w:hint="eastAsia"/>
          <w:lang w:val="pt-BR"/>
        </w:rPr>
        <w:t>cache</w:t>
      </w:r>
      <w:r w:rsidR="009971A0">
        <w:rPr>
          <w:rFonts w:eastAsia="標楷體" w:hAnsi="標楷體" w:hint="eastAsia"/>
          <w:lang w:val="pt-BR"/>
        </w:rPr>
        <w:t>為</w:t>
      </w:r>
      <w:r w:rsidR="009971A0">
        <w:rPr>
          <w:rFonts w:eastAsia="標楷體" w:hAnsi="標楷體" w:hint="eastAsia"/>
          <w:lang w:val="pt-BR"/>
        </w:rPr>
        <w:t>2-way</w:t>
      </w:r>
      <w:r w:rsidR="009971A0">
        <w:rPr>
          <w:rFonts w:eastAsia="標楷體" w:hAnsi="標楷體" w:hint="eastAsia"/>
          <w:lang w:val="pt-BR"/>
        </w:rPr>
        <w:t>的</w:t>
      </w:r>
      <w:r w:rsidR="009971A0" w:rsidRPr="009971A0">
        <w:rPr>
          <w:rFonts w:eastAsia="標楷體" w:hAnsi="標楷體" w:hint="eastAsia"/>
          <w:lang w:val="pt-BR"/>
        </w:rPr>
        <w:t>Set A</w:t>
      </w:r>
      <w:r w:rsidR="009971A0" w:rsidRPr="009971A0">
        <w:rPr>
          <w:rFonts w:eastAsia="標楷體" w:hAnsi="標楷體"/>
          <w:lang w:val="pt-BR"/>
        </w:rPr>
        <w:t>ssociative</w:t>
      </w:r>
      <w:r w:rsidRPr="00F41A51">
        <w:rPr>
          <w:rFonts w:eastAsia="標楷體" w:hAnsi="標楷體"/>
          <w:lang w:val="pt-BR"/>
        </w:rPr>
        <w:t>機制，</w:t>
      </w:r>
      <w:r w:rsidR="009971A0">
        <w:rPr>
          <w:rFonts w:eastAsia="標楷體" w:hAnsi="標楷體" w:hint="eastAsia"/>
          <w:lang w:val="pt-BR"/>
        </w:rPr>
        <w:t>因此</w:t>
      </w:r>
      <w:r w:rsidR="009971A0">
        <w:rPr>
          <w:rFonts w:eastAsia="標楷體" w:hAnsi="標楷體" w:hint="eastAsia"/>
          <w:lang w:val="pt-BR"/>
        </w:rPr>
        <w:t>set</w:t>
      </w:r>
      <w:r w:rsidR="009971A0">
        <w:rPr>
          <w:rFonts w:eastAsia="標楷體" w:hAnsi="標楷體" w:hint="eastAsia"/>
          <w:lang w:val="pt-BR"/>
        </w:rPr>
        <w:t>的個數為</w:t>
      </w:r>
      <w:r w:rsidR="009971A0">
        <w:rPr>
          <w:rFonts w:eastAsia="標楷體" w:hAnsi="標楷體" w:hint="eastAsia"/>
          <w:lang w:val="pt-BR"/>
        </w:rPr>
        <w:t>32(=64/2)</w:t>
      </w:r>
      <w:r w:rsidR="009971A0">
        <w:rPr>
          <w:rFonts w:eastAsia="標楷體" w:hAnsi="標楷體" w:hint="eastAsia"/>
          <w:lang w:val="pt-BR"/>
        </w:rPr>
        <w:t>。</w:t>
      </w:r>
      <w:r w:rsidRPr="00F41A51">
        <w:rPr>
          <w:rFonts w:eastAsia="標楷體" w:hAnsi="標楷體"/>
          <w:lang w:val="pt-BR"/>
        </w:rPr>
        <w:t>上述的</w:t>
      </w:r>
      <w:r w:rsidRPr="00F41A51">
        <w:rPr>
          <w:rFonts w:eastAsia="標楷體"/>
          <w:lang w:val="pt-BR"/>
        </w:rPr>
        <w:t>Memory Block</w:t>
      </w:r>
      <w:r w:rsidRPr="00F41A51">
        <w:rPr>
          <w:rFonts w:eastAsia="標楷體" w:hAnsi="標楷體"/>
          <w:lang w:val="pt-BR"/>
        </w:rPr>
        <w:t>所對應的</w:t>
      </w:r>
      <w:r w:rsidR="009971A0">
        <w:rPr>
          <w:rFonts w:eastAsia="標楷體" w:hAnsi="標楷體" w:hint="eastAsia"/>
          <w:lang w:val="pt-BR"/>
        </w:rPr>
        <w:t>set</w:t>
      </w:r>
      <w:r w:rsidRPr="00F41A51">
        <w:rPr>
          <w:rFonts w:eastAsia="標楷體" w:hAnsi="標楷體"/>
          <w:lang w:val="pt-BR"/>
        </w:rPr>
        <w:t>為第</w:t>
      </w:r>
      <w:r w:rsidRPr="00F41A51">
        <w:rPr>
          <w:rFonts w:eastAsia="標楷體"/>
          <w:lang w:val="pt-BR"/>
        </w:rPr>
        <w:t>20(=1109716%</w:t>
      </w:r>
      <w:r w:rsidR="009971A0">
        <w:rPr>
          <w:rFonts w:eastAsia="標楷體" w:hint="eastAsia"/>
          <w:lang w:val="pt-BR"/>
        </w:rPr>
        <w:t>32</w:t>
      </w:r>
      <w:r w:rsidRPr="00F41A51">
        <w:rPr>
          <w:rFonts w:eastAsia="標楷體"/>
          <w:lang w:val="pt-BR"/>
        </w:rPr>
        <w:t>)</w:t>
      </w:r>
      <w:r w:rsidRPr="00F41A51">
        <w:rPr>
          <w:rFonts w:eastAsia="標楷體" w:hAnsi="標楷體"/>
          <w:lang w:val="pt-BR"/>
        </w:rPr>
        <w:t>個</w:t>
      </w:r>
      <w:r w:rsidR="009971A0">
        <w:rPr>
          <w:rFonts w:eastAsia="標楷體" w:hint="eastAsia"/>
          <w:lang w:val="pt-BR"/>
        </w:rPr>
        <w:t>set</w:t>
      </w:r>
      <w:r w:rsidR="00A243D0" w:rsidRPr="00F41A51">
        <w:rPr>
          <w:rFonts w:eastAsia="標楷體" w:hAnsi="標楷體"/>
          <w:lang w:val="pt-BR"/>
        </w:rPr>
        <w:t>。</w:t>
      </w:r>
    </w:p>
    <w:p w:rsidR="00955668" w:rsidRPr="00F41A51" w:rsidRDefault="00955668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如果</w:t>
      </w:r>
      <w:r w:rsidR="00A243D0" w:rsidRPr="00F41A51">
        <w:rPr>
          <w:rFonts w:eastAsia="標楷體" w:hAnsi="標楷體"/>
          <w:lang w:val="pt-BR"/>
        </w:rPr>
        <w:t>第</w:t>
      </w:r>
      <w:r w:rsidR="00A243D0" w:rsidRPr="00F41A51">
        <w:rPr>
          <w:rFonts w:eastAsia="標楷體"/>
          <w:lang w:val="pt-BR"/>
        </w:rPr>
        <w:t>20</w:t>
      </w:r>
      <w:r w:rsidR="00A243D0" w:rsidRPr="00F41A51">
        <w:rPr>
          <w:rFonts w:eastAsia="標楷體" w:hAnsi="標楷體"/>
          <w:lang w:val="pt-BR"/>
        </w:rPr>
        <w:t>個</w:t>
      </w:r>
      <w:r w:rsidR="009971A0">
        <w:rPr>
          <w:rFonts w:eastAsia="標楷體" w:hAnsi="標楷體" w:hint="eastAsia"/>
          <w:lang w:val="pt-BR"/>
        </w:rPr>
        <w:t>set</w:t>
      </w:r>
      <w:r w:rsidR="009971A0">
        <w:rPr>
          <w:rFonts w:eastAsia="標楷體" w:hAnsi="標楷體" w:hint="eastAsia"/>
          <w:lang w:val="pt-BR"/>
        </w:rPr>
        <w:t>中的兩個</w:t>
      </w:r>
      <w:r w:rsidR="00A243D0" w:rsidRPr="00F41A51">
        <w:rPr>
          <w:rFonts w:eastAsia="標楷體"/>
          <w:lang w:val="pt-BR"/>
        </w:rPr>
        <w:t>Cache Block</w:t>
      </w:r>
      <w:r w:rsidR="00A243D0" w:rsidRPr="00F41A51">
        <w:rPr>
          <w:rFonts w:eastAsia="標楷體" w:hAnsi="標楷體"/>
          <w:lang w:val="pt-BR"/>
        </w:rPr>
        <w:t>的</w:t>
      </w:r>
      <w:r w:rsidR="00A243D0" w:rsidRPr="00F41A51">
        <w:rPr>
          <w:rFonts w:eastAsia="標楷體"/>
          <w:lang w:val="pt-BR"/>
        </w:rPr>
        <w:t>Valid</w:t>
      </w:r>
      <w:r w:rsidR="00A243D0" w:rsidRPr="00F41A51">
        <w:rPr>
          <w:rFonts w:eastAsia="標楷體" w:hAnsi="標楷體"/>
          <w:lang w:val="pt-BR"/>
        </w:rPr>
        <w:t>值</w:t>
      </w:r>
      <w:r w:rsidR="009971A0">
        <w:rPr>
          <w:rFonts w:eastAsia="標楷體" w:hAnsi="標楷體" w:hint="eastAsia"/>
          <w:lang w:val="pt-BR"/>
        </w:rPr>
        <w:t>皆</w:t>
      </w:r>
      <w:r w:rsidR="00A243D0" w:rsidRPr="00F41A51">
        <w:rPr>
          <w:rFonts w:eastAsia="標楷體" w:hAnsi="標楷體"/>
          <w:lang w:val="pt-BR"/>
        </w:rPr>
        <w:t>為</w:t>
      </w:r>
      <w:r w:rsidR="00A243D0" w:rsidRPr="00F41A51">
        <w:rPr>
          <w:rFonts w:eastAsia="標楷體"/>
          <w:lang w:val="pt-BR"/>
        </w:rPr>
        <w:t>NO</w:t>
      </w:r>
      <w:r w:rsidR="00A243D0" w:rsidRPr="00F41A51">
        <w:rPr>
          <w:rFonts w:eastAsia="標楷體" w:hAnsi="標楷體"/>
          <w:lang w:val="pt-BR"/>
        </w:rPr>
        <w:t>，沒有資料在</w:t>
      </w:r>
      <w:r w:rsidR="00A243D0" w:rsidRPr="00F41A51">
        <w:rPr>
          <w:rFonts w:eastAsia="標楷體" w:hAnsi="標楷體"/>
          <w:lang w:val="pt-BR"/>
        </w:rPr>
        <w:lastRenderedPageBreak/>
        <w:t>裡面</w:t>
      </w:r>
      <w:r w:rsidR="0090796F" w:rsidRPr="00F41A51">
        <w:rPr>
          <w:rFonts w:eastAsia="標楷體" w:hAnsi="標楷體"/>
          <w:lang w:val="pt-BR"/>
        </w:rPr>
        <w:t>，代表</w:t>
      </w:r>
      <w:r w:rsidR="0090796F" w:rsidRPr="00F41A51">
        <w:rPr>
          <w:rFonts w:eastAsia="標楷體"/>
          <w:lang w:val="pt-BR"/>
        </w:rPr>
        <w:t>Miss</w:t>
      </w:r>
      <w:r w:rsidR="00A243D0" w:rsidRPr="00F41A51">
        <w:rPr>
          <w:rFonts w:eastAsia="標楷體" w:hAnsi="標楷體"/>
          <w:lang w:val="pt-BR"/>
        </w:rPr>
        <w:t>，就將</w:t>
      </w:r>
      <w:r w:rsidR="009971A0">
        <w:rPr>
          <w:rFonts w:eastAsia="標楷體" w:hAnsi="標楷體" w:hint="eastAsia"/>
          <w:lang w:val="pt-BR"/>
        </w:rPr>
        <w:t>其中的一個</w:t>
      </w:r>
      <w:r w:rsidR="009971A0">
        <w:rPr>
          <w:rFonts w:eastAsia="標楷體" w:hAnsi="標楷體" w:hint="eastAsia"/>
          <w:lang w:val="pt-BR"/>
        </w:rPr>
        <w:t>cache block</w:t>
      </w:r>
      <w:r w:rsidR="009971A0">
        <w:rPr>
          <w:rFonts w:eastAsia="標楷體" w:hAnsi="標楷體" w:hint="eastAsia"/>
          <w:lang w:val="pt-BR"/>
        </w:rPr>
        <w:t>之</w:t>
      </w:r>
      <w:r w:rsidR="00A243D0" w:rsidRPr="00F41A51">
        <w:rPr>
          <w:rFonts w:eastAsia="標楷體"/>
          <w:lang w:val="pt-BR"/>
        </w:rPr>
        <w:t>Valid</w:t>
      </w:r>
      <w:r w:rsidR="00A243D0" w:rsidRPr="00F41A51">
        <w:rPr>
          <w:rFonts w:eastAsia="標楷體" w:hAnsi="標楷體"/>
          <w:lang w:val="pt-BR"/>
        </w:rPr>
        <w:t>改成</w:t>
      </w:r>
      <w:r w:rsidR="00A243D0" w:rsidRPr="00F41A51">
        <w:rPr>
          <w:rFonts w:eastAsia="標楷體"/>
          <w:lang w:val="pt-BR"/>
        </w:rPr>
        <w:t>YES</w:t>
      </w:r>
      <w:r w:rsidR="009971A0">
        <w:rPr>
          <w:rFonts w:eastAsia="標楷體" w:hAnsi="標楷體"/>
          <w:lang w:val="pt-BR"/>
        </w:rPr>
        <w:t>，並</w:t>
      </w:r>
      <w:r w:rsidR="009971A0">
        <w:rPr>
          <w:rFonts w:eastAsia="標楷體" w:hAnsi="標楷體" w:hint="eastAsia"/>
          <w:lang w:val="pt-BR"/>
        </w:rPr>
        <w:t>記</w:t>
      </w:r>
      <w:r w:rsidR="00A243D0" w:rsidRPr="00F41A51">
        <w:rPr>
          <w:rFonts w:eastAsia="標楷體" w:hAnsi="標楷體"/>
          <w:lang w:val="pt-BR"/>
        </w:rPr>
        <w:t>錄</w:t>
      </w:r>
      <w:r w:rsidR="00A243D0" w:rsidRPr="00F41A51">
        <w:rPr>
          <w:rFonts w:eastAsia="標楷體"/>
          <w:lang w:val="pt-BR"/>
        </w:rPr>
        <w:t>TAG=</w:t>
      </w:r>
      <w:r w:rsidR="009971A0">
        <w:rPr>
          <w:rFonts w:eastAsia="標楷體" w:hint="eastAsia"/>
          <w:lang w:val="pt-BR"/>
        </w:rPr>
        <w:t>34678</w:t>
      </w:r>
      <w:r w:rsidR="00A243D0" w:rsidRPr="00F41A51">
        <w:rPr>
          <w:rFonts w:eastAsia="標楷體"/>
          <w:lang w:val="pt-BR"/>
        </w:rPr>
        <w:t>(=floor(1109716/</w:t>
      </w:r>
      <w:r w:rsidR="009971A0">
        <w:rPr>
          <w:rFonts w:eastAsia="標楷體" w:hint="eastAsia"/>
          <w:lang w:val="pt-BR"/>
        </w:rPr>
        <w:t>32</w:t>
      </w:r>
      <w:r w:rsidR="00A243D0" w:rsidRPr="00F41A51">
        <w:rPr>
          <w:rFonts w:eastAsia="標楷體"/>
          <w:lang w:val="pt-BR"/>
        </w:rPr>
        <w:t>))</w:t>
      </w:r>
      <w:r w:rsidR="00A243D0" w:rsidRPr="00F41A51">
        <w:rPr>
          <w:rFonts w:eastAsia="標楷體" w:hAnsi="標楷體"/>
          <w:lang w:val="pt-BR"/>
        </w:rPr>
        <w:t>，</w:t>
      </w:r>
      <w:r w:rsidR="00A243D0" w:rsidRPr="00F41A51">
        <w:rPr>
          <w:rFonts w:eastAsia="標楷體"/>
          <w:lang w:val="pt-BR"/>
        </w:rPr>
        <w:t>MissCount</w:t>
      </w:r>
      <w:r w:rsidR="00A243D0" w:rsidRPr="00F41A51">
        <w:rPr>
          <w:rFonts w:eastAsia="標楷體" w:hAnsi="標楷體"/>
          <w:lang w:val="pt-BR"/>
        </w:rPr>
        <w:t>值加</w:t>
      </w:r>
      <w:r w:rsidR="00A243D0" w:rsidRPr="00F41A51">
        <w:rPr>
          <w:rFonts w:eastAsia="標楷體"/>
          <w:lang w:val="pt-BR"/>
        </w:rPr>
        <w:t>1</w:t>
      </w:r>
      <w:r w:rsidR="00A243D0" w:rsidRPr="00F41A51">
        <w:rPr>
          <w:rFonts w:eastAsia="標楷體" w:hAnsi="標楷體"/>
          <w:lang w:val="pt-BR"/>
        </w:rPr>
        <w:t>。</w:t>
      </w:r>
    </w:p>
    <w:p w:rsidR="00A243D0" w:rsidRPr="00F41A51" w:rsidRDefault="00A243D0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如果下一個記憶體位置為</w:t>
      </w:r>
      <w:r w:rsidR="0090796F"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="0090796F" w:rsidRPr="00F41A51">
          <w:rPr>
            <w:rFonts w:eastAsia="標楷體"/>
            <w:lang w:val="pt-BR"/>
          </w:rPr>
          <w:t>0A</w:t>
        </w:r>
      </w:smartTag>
      <w:r w:rsidR="0090796F" w:rsidRPr="00F41A51">
        <w:rPr>
          <w:rFonts w:eastAsia="標楷體"/>
          <w:lang w:val="pt-BR"/>
        </w:rPr>
        <w:t>985540</w:t>
      </w:r>
      <w:r w:rsidR="0090796F" w:rsidRPr="00F41A51">
        <w:rPr>
          <w:rFonts w:eastAsia="標楷體" w:hAnsi="標楷體"/>
          <w:lang w:val="pt-BR"/>
        </w:rPr>
        <w:t>，則</w:t>
      </w:r>
      <w:r w:rsidR="0090796F" w:rsidRPr="00F41A51">
        <w:rPr>
          <w:rFonts w:eastAsia="標楷體"/>
          <w:lang w:val="pt-BR"/>
        </w:rPr>
        <w:t>10</w:t>
      </w:r>
      <w:r w:rsidR="0090796F" w:rsidRPr="00F41A51">
        <w:rPr>
          <w:rFonts w:eastAsia="標楷體" w:hAnsi="標楷體"/>
          <w:lang w:val="pt-BR"/>
        </w:rPr>
        <w:t>進位的表式方式</w:t>
      </w:r>
      <w:r w:rsidR="0090796F" w:rsidRPr="00F41A51">
        <w:rPr>
          <w:rFonts w:eastAsia="標楷體"/>
          <w:lang w:val="pt-BR"/>
        </w:rPr>
        <w:t>177755464</w:t>
      </w:r>
      <w:r w:rsidR="0090796F" w:rsidRPr="00F41A51">
        <w:rPr>
          <w:rFonts w:eastAsia="標楷體" w:hAnsi="標楷體"/>
          <w:lang w:val="pt-BR"/>
        </w:rPr>
        <w:t>，</w:t>
      </w:r>
      <w:r w:rsidR="009971A0">
        <w:rPr>
          <w:rFonts w:eastAsia="標楷體" w:hAnsi="標楷體" w:hint="eastAsia"/>
          <w:lang w:val="pt-BR"/>
        </w:rPr>
        <w:t>位置還是在</w:t>
      </w:r>
      <w:r w:rsidR="009971A0" w:rsidRPr="00F41A51">
        <w:rPr>
          <w:rFonts w:eastAsia="標楷體" w:hAnsi="標楷體"/>
          <w:lang w:val="pt-BR"/>
        </w:rPr>
        <w:t>第</w:t>
      </w:r>
      <w:r w:rsidR="009971A0" w:rsidRPr="00F41A51">
        <w:rPr>
          <w:rFonts w:eastAsia="標楷體"/>
          <w:lang w:val="pt-BR"/>
        </w:rPr>
        <w:t>11109716</w:t>
      </w:r>
      <w:r w:rsidR="009971A0" w:rsidRPr="00F41A51">
        <w:rPr>
          <w:rFonts w:eastAsia="標楷體" w:hAnsi="標楷體"/>
          <w:lang w:val="pt-BR"/>
        </w:rPr>
        <w:t>個</w:t>
      </w:r>
      <w:r w:rsidR="009971A0" w:rsidRPr="00F41A51">
        <w:rPr>
          <w:rFonts w:eastAsia="標楷體"/>
          <w:lang w:val="pt-BR"/>
        </w:rPr>
        <w:t>Memory Block</w:t>
      </w:r>
      <w:r w:rsidR="0090796F" w:rsidRPr="00F41A51">
        <w:rPr>
          <w:rFonts w:eastAsia="標楷體" w:hAnsi="標楷體"/>
          <w:lang w:val="pt-BR"/>
        </w:rPr>
        <w:t>。代表</w:t>
      </w:r>
      <w:r w:rsidR="0090796F" w:rsidRPr="00F41A51">
        <w:rPr>
          <w:rFonts w:eastAsia="標楷體"/>
          <w:lang w:val="pt-BR"/>
        </w:rPr>
        <w:t>Hit</w:t>
      </w:r>
      <w:r w:rsidR="0090796F" w:rsidRPr="00F41A51">
        <w:rPr>
          <w:rFonts w:eastAsia="標楷體" w:hAnsi="標楷體"/>
          <w:lang w:val="pt-BR"/>
        </w:rPr>
        <w:t>，</w:t>
      </w:r>
      <w:r w:rsidR="0090796F" w:rsidRPr="00F41A51">
        <w:rPr>
          <w:rFonts w:eastAsia="標楷體"/>
          <w:lang w:val="pt-BR"/>
        </w:rPr>
        <w:t>HitCount</w:t>
      </w:r>
      <w:r w:rsidR="0090796F" w:rsidRPr="00F41A51">
        <w:rPr>
          <w:rFonts w:eastAsia="標楷體" w:hAnsi="標楷體"/>
          <w:lang w:val="pt-BR"/>
        </w:rPr>
        <w:t>值加</w:t>
      </w:r>
      <w:r w:rsidR="0090796F" w:rsidRPr="00F41A51">
        <w:rPr>
          <w:rFonts w:eastAsia="標楷體"/>
          <w:lang w:val="pt-BR"/>
        </w:rPr>
        <w:t>1</w:t>
      </w:r>
      <w:r w:rsidR="0090796F" w:rsidRPr="00F41A51">
        <w:rPr>
          <w:rFonts w:eastAsia="標楷體" w:hAnsi="標楷體"/>
          <w:lang w:val="pt-BR"/>
        </w:rPr>
        <w:t>。</w:t>
      </w:r>
    </w:p>
    <w:p w:rsidR="006567ED" w:rsidRDefault="00F41A51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當</w:t>
      </w:r>
      <w:r w:rsidR="009971A0">
        <w:rPr>
          <w:rFonts w:eastAsia="標楷體" w:hAnsi="標楷體" w:hint="eastAsia"/>
          <w:lang w:val="pt-BR"/>
        </w:rPr>
        <w:t>同一個</w:t>
      </w:r>
      <w:r w:rsidR="009971A0">
        <w:rPr>
          <w:rFonts w:eastAsia="標楷體" w:hAnsi="標楷體" w:hint="eastAsia"/>
          <w:lang w:val="pt-BR"/>
        </w:rPr>
        <w:t xml:space="preserve"> set</w:t>
      </w:r>
      <w:r w:rsidR="009971A0">
        <w:rPr>
          <w:rFonts w:eastAsia="標楷體" w:hAnsi="標楷體" w:hint="eastAsia"/>
          <w:lang w:val="pt-BR"/>
        </w:rPr>
        <w:t>中的所有</w:t>
      </w:r>
      <w:r w:rsidRPr="00F41A51">
        <w:rPr>
          <w:rFonts w:eastAsia="標楷體"/>
          <w:lang w:val="pt-BR"/>
        </w:rPr>
        <w:t>Cache Block</w:t>
      </w:r>
      <w:r w:rsidR="009971A0">
        <w:rPr>
          <w:rFonts w:eastAsia="標楷體" w:hint="eastAsia"/>
          <w:lang w:val="pt-BR"/>
        </w:rPr>
        <w:t>將</w:t>
      </w:r>
      <w:r w:rsidRPr="00F41A51">
        <w:rPr>
          <w:rFonts w:eastAsia="標楷體" w:hAnsi="標楷體"/>
          <w:lang w:val="pt-BR"/>
        </w:rPr>
        <w:t>有資料</w:t>
      </w:r>
      <w:r w:rsidRPr="00F41A51">
        <w:rPr>
          <w:rFonts w:eastAsia="標楷體"/>
          <w:lang w:val="pt-BR"/>
        </w:rPr>
        <w:t>(</w:t>
      </w:r>
      <w:r w:rsidRPr="00F41A51">
        <w:rPr>
          <w:rFonts w:eastAsia="標楷體" w:hAnsi="標楷體"/>
          <w:lang w:val="pt-BR"/>
        </w:rPr>
        <w:t>即</w:t>
      </w:r>
      <w:r w:rsidRPr="00F41A51">
        <w:rPr>
          <w:rFonts w:eastAsia="標楷體"/>
          <w:lang w:val="pt-BR"/>
        </w:rPr>
        <w:t>Valid</w:t>
      </w:r>
      <w:r w:rsidRPr="00F41A51">
        <w:rPr>
          <w:rFonts w:eastAsia="標楷體" w:hAnsi="標楷體"/>
          <w:lang w:val="pt-BR"/>
        </w:rPr>
        <w:t>值為</w:t>
      </w:r>
      <w:r w:rsidRPr="00F41A51">
        <w:rPr>
          <w:rFonts w:eastAsia="標楷體"/>
          <w:lang w:val="pt-BR"/>
        </w:rPr>
        <w:t>YES)</w:t>
      </w:r>
      <w:r w:rsidRPr="00F41A51">
        <w:rPr>
          <w:rFonts w:eastAsia="標楷體" w:hAnsi="標楷體"/>
          <w:lang w:val="pt-BR"/>
        </w:rPr>
        <w:t>，但是</w:t>
      </w:r>
      <w:r w:rsidRPr="00F41A51">
        <w:rPr>
          <w:rFonts w:eastAsia="標楷體"/>
          <w:lang w:val="pt-BR"/>
        </w:rPr>
        <w:t>Cache Block</w:t>
      </w:r>
      <w:r w:rsidRPr="00F41A51">
        <w:rPr>
          <w:rFonts w:eastAsia="標楷體" w:hAnsi="標楷體"/>
          <w:lang w:val="pt-BR"/>
        </w:rPr>
        <w:t>的</w:t>
      </w:r>
      <w:r w:rsidRPr="00F41A51">
        <w:rPr>
          <w:rFonts w:eastAsia="標楷體"/>
          <w:lang w:val="pt-BR"/>
        </w:rPr>
        <w:t>TAG</w:t>
      </w:r>
      <w:r w:rsidRPr="00F41A51">
        <w:rPr>
          <w:rFonts w:eastAsia="標楷體" w:hAnsi="標楷體"/>
          <w:lang w:val="pt-BR"/>
        </w:rPr>
        <w:t>欄位和從處理的記憶體位置中所獲得的</w:t>
      </w:r>
      <w:r w:rsidRPr="00F41A51">
        <w:rPr>
          <w:rFonts w:eastAsia="標楷體"/>
          <w:lang w:val="pt-BR"/>
        </w:rPr>
        <w:t>TAG</w:t>
      </w:r>
      <w:r w:rsidRPr="00F41A51">
        <w:rPr>
          <w:rFonts w:eastAsia="標楷體" w:hAnsi="標楷體"/>
          <w:lang w:val="pt-BR"/>
        </w:rPr>
        <w:t>不相等時，代表</w:t>
      </w:r>
      <w:r w:rsidRPr="00F41A51">
        <w:rPr>
          <w:rFonts w:eastAsia="標楷體"/>
          <w:lang w:val="pt-BR"/>
        </w:rPr>
        <w:t>Miss</w:t>
      </w:r>
      <w:r w:rsidRPr="00F41A51">
        <w:rPr>
          <w:rFonts w:eastAsia="標楷體" w:hAnsi="標楷體"/>
          <w:lang w:val="pt-BR"/>
        </w:rPr>
        <w:t>，</w:t>
      </w:r>
      <w:r w:rsidRPr="00F41A51">
        <w:rPr>
          <w:rFonts w:eastAsia="標楷體"/>
          <w:lang w:val="pt-BR"/>
        </w:rPr>
        <w:t>MissCount</w:t>
      </w:r>
      <w:r w:rsidRPr="00F41A51">
        <w:rPr>
          <w:rFonts w:eastAsia="標楷體" w:hAnsi="標楷體"/>
          <w:lang w:val="pt-BR"/>
        </w:rPr>
        <w:t>值加</w:t>
      </w:r>
      <w:r w:rsidRPr="00F41A51">
        <w:rPr>
          <w:rFonts w:eastAsia="標楷體"/>
          <w:lang w:val="pt-BR"/>
        </w:rPr>
        <w:t>1</w:t>
      </w:r>
      <w:r w:rsidR="009971A0">
        <w:rPr>
          <w:rFonts w:eastAsia="標楷體" w:hint="eastAsia"/>
          <w:lang w:val="pt-BR"/>
        </w:rPr>
        <w:t>。</w:t>
      </w:r>
      <w:r w:rsidR="009971A0" w:rsidRPr="00981ED5">
        <w:rPr>
          <w:rFonts w:eastAsia="標楷體" w:hint="eastAsia"/>
          <w:color w:val="00B0F0"/>
          <w:lang w:val="pt-BR"/>
        </w:rPr>
        <w:t>取代機制為</w:t>
      </w:r>
      <w:r w:rsidR="009971A0" w:rsidRPr="00981ED5">
        <w:rPr>
          <w:rFonts w:eastAsia="標楷體" w:hint="eastAsia"/>
          <w:color w:val="00B0F0"/>
          <w:lang w:val="pt-BR"/>
        </w:rPr>
        <w:t>LRU</w:t>
      </w:r>
      <w:r w:rsidR="009971A0" w:rsidRPr="00981ED5">
        <w:rPr>
          <w:rFonts w:eastAsia="標楷體" w:hint="eastAsia"/>
          <w:color w:val="00B0F0"/>
          <w:lang w:val="pt-BR"/>
        </w:rPr>
        <w:t>，</w:t>
      </w:r>
      <w:r w:rsidR="00C2156B" w:rsidRPr="00981ED5">
        <w:rPr>
          <w:rFonts w:eastAsia="標楷體" w:hint="eastAsia"/>
          <w:color w:val="00B0F0"/>
          <w:lang w:val="pt-BR"/>
        </w:rPr>
        <w:t>同一</w:t>
      </w:r>
      <w:r w:rsidR="00C2156B" w:rsidRPr="00981ED5">
        <w:rPr>
          <w:rFonts w:eastAsia="標楷體" w:hint="eastAsia"/>
          <w:color w:val="00B0F0"/>
          <w:lang w:val="pt-BR"/>
        </w:rPr>
        <w:t>set</w:t>
      </w:r>
      <w:r w:rsidR="00C2156B" w:rsidRPr="00981ED5">
        <w:rPr>
          <w:rFonts w:eastAsia="標楷體" w:hint="eastAsia"/>
          <w:color w:val="00B0F0"/>
          <w:lang w:val="pt-BR"/>
        </w:rPr>
        <w:t>中，最長時間沒被用到的</w:t>
      </w:r>
      <w:r w:rsidR="00C2156B" w:rsidRPr="00981ED5">
        <w:rPr>
          <w:rFonts w:eastAsia="標楷體" w:hint="eastAsia"/>
          <w:color w:val="00B0F0"/>
          <w:lang w:val="pt-BR"/>
        </w:rPr>
        <w:t>cache block</w:t>
      </w:r>
      <w:r w:rsidR="00C2156B" w:rsidRPr="00981ED5">
        <w:rPr>
          <w:rFonts w:eastAsia="標楷體" w:hint="eastAsia"/>
          <w:color w:val="00B0F0"/>
          <w:lang w:val="pt-BR"/>
        </w:rPr>
        <w:t>將被新資料取代。</w:t>
      </w:r>
      <w:r w:rsidR="00981ED5">
        <w:rPr>
          <w:rFonts w:eastAsia="標楷體" w:hint="eastAsia"/>
          <w:lang w:val="pt-BR"/>
        </w:rPr>
        <w:t xml:space="preserve"> </w:t>
      </w:r>
    </w:p>
    <w:p w:rsidR="00C2156B" w:rsidRPr="00F41A51" w:rsidRDefault="00C2156B" w:rsidP="00C2156B">
      <w:pPr>
        <w:ind w:left="240"/>
        <w:rPr>
          <w:rFonts w:eastAsia="標楷體"/>
          <w:lang w:val="pt-BR"/>
        </w:rPr>
      </w:pPr>
    </w:p>
    <w:p w:rsidR="00127380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繳交時間：</w:t>
      </w:r>
      <w:r w:rsidR="00A42996">
        <w:rPr>
          <w:rFonts w:eastAsia="標楷體" w:hint="eastAsia"/>
          <w:lang w:val="pt-BR"/>
        </w:rPr>
        <w:t>4</w:t>
      </w:r>
      <w:r w:rsidR="00B660C0">
        <w:rPr>
          <w:rFonts w:eastAsia="標楷體" w:hint="eastAsia"/>
          <w:lang w:val="pt-BR"/>
        </w:rPr>
        <w:t>/</w:t>
      </w:r>
      <w:r w:rsidR="00254199">
        <w:rPr>
          <w:rFonts w:eastAsia="標楷體" w:hint="eastAsia"/>
          <w:lang w:val="pt-BR"/>
        </w:rPr>
        <w:t>7</w:t>
      </w:r>
    </w:p>
    <w:p w:rsidR="00F41A51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繳交作業：原始程式碼，執行檔，</w:t>
      </w:r>
      <w:r>
        <w:rPr>
          <w:rFonts w:eastAsia="標楷體" w:hint="eastAsia"/>
          <w:lang w:val="pt-BR"/>
        </w:rPr>
        <w:t>2-3</w:t>
      </w:r>
      <w:r>
        <w:rPr>
          <w:rFonts w:eastAsia="標楷體" w:hint="eastAsia"/>
          <w:lang w:val="pt-BR"/>
        </w:rPr>
        <w:t>頁報告。報告中需要整理出所給予的測試檔在以下狀況時的</w:t>
      </w:r>
      <w:r>
        <w:rPr>
          <w:rFonts w:eastAsia="標楷體" w:hint="eastAsia"/>
          <w:lang w:val="pt-BR"/>
        </w:rPr>
        <w:t>Miss Rate</w:t>
      </w:r>
      <w:r>
        <w:rPr>
          <w:rFonts w:eastAsia="標楷體" w:hint="eastAsia"/>
          <w:lang w:val="pt-BR"/>
        </w:rPr>
        <w:t>。</w:t>
      </w:r>
      <w:r w:rsidR="00EE2EDF">
        <w:rPr>
          <w:rFonts w:eastAsia="標楷體" w:hint="eastAsia"/>
          <w:lang w:val="pt-BR"/>
        </w:rPr>
        <w:t>當</w:t>
      </w:r>
      <w:r w:rsidR="00EE2EDF">
        <w:rPr>
          <w:rFonts w:eastAsia="標楷體" w:hint="eastAsia"/>
          <w:lang w:val="pt-BR"/>
        </w:rPr>
        <w:t>n=1</w:t>
      </w:r>
      <w:r w:rsidR="00EE2EDF">
        <w:rPr>
          <w:rFonts w:eastAsia="標楷體" w:hint="eastAsia"/>
          <w:lang w:val="pt-BR"/>
        </w:rPr>
        <w:t>的結果以提供如表中資料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4"/>
        <w:gridCol w:w="1979"/>
        <w:gridCol w:w="812"/>
        <w:gridCol w:w="2751"/>
      </w:tblGrid>
      <w:tr w:rsidR="00C2156B" w:rsidRPr="00B660C0" w:rsidTr="00B660C0">
        <w:tc>
          <w:tcPr>
            <w:tcW w:w="2787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Cache Size (Byte)</w:t>
            </w:r>
          </w:p>
        </w:tc>
        <w:tc>
          <w:tcPr>
            <w:tcW w:w="2000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Block Size (Byte)</w:t>
            </w:r>
          </w:p>
        </w:tc>
        <w:tc>
          <w:tcPr>
            <w:tcW w:w="816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n-way</w:t>
            </w:r>
          </w:p>
        </w:tc>
        <w:tc>
          <w:tcPr>
            <w:tcW w:w="2788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Miss Rate</w:t>
            </w:r>
          </w:p>
        </w:tc>
      </w:tr>
      <w:tr w:rsidR="00C2156B" w:rsidRPr="00B660C0" w:rsidTr="00B660C0">
        <w:trPr>
          <w:trHeight w:val="310"/>
        </w:trPr>
        <w:tc>
          <w:tcPr>
            <w:tcW w:w="278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28K</w:t>
            </w:r>
          </w:p>
        </w:tc>
        <w:tc>
          <w:tcPr>
            <w:tcW w:w="2000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27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1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87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280"/>
        </w:trPr>
        <w:tc>
          <w:tcPr>
            <w:tcW w:w="278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56K</w:t>
            </w:r>
          </w:p>
        </w:tc>
        <w:tc>
          <w:tcPr>
            <w:tcW w:w="2000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263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5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6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420"/>
        </w:trPr>
        <w:tc>
          <w:tcPr>
            <w:tcW w:w="278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45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28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20"/>
        </w:trPr>
        <w:tc>
          <w:tcPr>
            <w:tcW w:w="278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0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282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30"/>
        </w:trPr>
        <w:tc>
          <w:tcPr>
            <w:tcW w:w="278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239"/>
        </w:trPr>
        <w:tc>
          <w:tcPr>
            <w:tcW w:w="278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81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139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135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201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37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0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5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3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48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24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1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21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03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60"/>
        </w:trPr>
        <w:tc>
          <w:tcPr>
            <w:tcW w:w="278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61"/>
        </w:trPr>
        <w:tc>
          <w:tcPr>
            <w:tcW w:w="278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81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203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63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5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2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12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93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89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</w:tbl>
    <w:p w:rsidR="00F41A51" w:rsidRPr="00F41A51" w:rsidRDefault="00F41A51">
      <w:pPr>
        <w:rPr>
          <w:rFonts w:eastAsia="標楷體"/>
          <w:lang w:val="pt-BR"/>
        </w:rPr>
      </w:pPr>
    </w:p>
    <w:p w:rsidR="00F41A51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測式方式：將會</w:t>
      </w:r>
      <w:r w:rsidR="008004FB">
        <w:rPr>
          <w:rFonts w:eastAsia="標楷體" w:hint="eastAsia"/>
          <w:lang w:val="pt-BR"/>
        </w:rPr>
        <w:t>再</w:t>
      </w:r>
      <w:r w:rsidR="004955E3">
        <w:rPr>
          <w:rFonts w:eastAsia="標楷體" w:hint="eastAsia"/>
          <w:lang w:val="pt-BR"/>
        </w:rPr>
        <w:t>用</w:t>
      </w:r>
      <w:r>
        <w:rPr>
          <w:rFonts w:eastAsia="標楷體" w:hint="eastAsia"/>
          <w:lang w:val="pt-BR"/>
        </w:rPr>
        <w:t>測試檔測試</w:t>
      </w:r>
      <w:r w:rsidR="004955E3">
        <w:rPr>
          <w:rFonts w:eastAsia="標楷體" w:hint="eastAsia"/>
          <w:lang w:val="pt-BR"/>
        </w:rPr>
        <w:t>程式正確性</w:t>
      </w:r>
    </w:p>
    <w:p w:rsidR="001D038B" w:rsidRDefault="001D038B">
      <w:pPr>
        <w:rPr>
          <w:rFonts w:eastAsia="標楷體"/>
          <w:lang w:val="pt-BR"/>
        </w:rPr>
      </w:pPr>
    </w:p>
    <w:p w:rsidR="001D038B" w:rsidRDefault="001D038B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 xml:space="preserve">1: </w:t>
      </w:r>
      <w:r>
        <w:rPr>
          <w:rFonts w:eastAsia="標楷體" w:hint="eastAsia"/>
          <w:lang w:val="pt-BR"/>
        </w:rPr>
        <w:t>能夠依據上述提示逐一實作出所需之函式</w:t>
      </w:r>
      <w:r>
        <w:rPr>
          <w:rFonts w:eastAsia="標楷體" w:hint="eastAsia"/>
          <w:lang w:val="pt-BR"/>
        </w:rPr>
        <w:t xml:space="preserve"> +60</w:t>
      </w:r>
    </w:p>
    <w:p w:rsidR="001D038B" w:rsidRDefault="001D038B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 xml:space="preserve">2: </w:t>
      </w:r>
      <w:r>
        <w:rPr>
          <w:rFonts w:eastAsia="標楷體" w:hint="eastAsia"/>
          <w:lang w:val="pt-BR"/>
        </w:rPr>
        <w:t>能夠整理出表格中不同組合下之結果</w:t>
      </w:r>
      <w:r w:rsidR="002421A8">
        <w:rPr>
          <w:rFonts w:eastAsia="標楷體" w:hint="eastAsia"/>
          <w:lang w:val="pt-BR"/>
        </w:rPr>
        <w:t xml:space="preserve"> +3</w:t>
      </w:r>
      <w:r>
        <w:rPr>
          <w:rFonts w:eastAsia="標楷體" w:hint="eastAsia"/>
          <w:lang w:val="pt-BR"/>
        </w:rPr>
        <w:t>0</w:t>
      </w:r>
    </w:p>
    <w:p w:rsidR="001D038B" w:rsidRDefault="002421A8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3</w:t>
      </w:r>
      <w:r w:rsidR="001D038B">
        <w:rPr>
          <w:rFonts w:eastAsia="標楷體" w:hint="eastAsia"/>
          <w:lang w:val="pt-BR"/>
        </w:rPr>
        <w:t xml:space="preserve">: </w:t>
      </w:r>
      <w:r w:rsidR="001D038B">
        <w:rPr>
          <w:rFonts w:eastAsia="標楷體" w:hint="eastAsia"/>
          <w:lang w:val="pt-BR"/>
        </w:rPr>
        <w:t>撰寫出遭遇之問題與心得</w:t>
      </w:r>
      <w:r w:rsidR="001D038B">
        <w:rPr>
          <w:rFonts w:eastAsia="標楷體" w:hint="eastAsia"/>
          <w:lang w:val="pt-BR"/>
        </w:rPr>
        <w:t xml:space="preserve"> +10</w:t>
      </w:r>
    </w:p>
    <w:p w:rsidR="001B72D4" w:rsidRDefault="001B72D4">
      <w:pPr>
        <w:rPr>
          <w:rFonts w:eastAsia="標楷體"/>
          <w:lang w:val="pt-BR"/>
        </w:rPr>
      </w:pPr>
    </w:p>
    <w:p w:rsidR="001B72D4" w:rsidRPr="0014216B" w:rsidRDefault="001B72D4">
      <w:pPr>
        <w:rPr>
          <w:rFonts w:eastAsia="標楷體"/>
          <w:color w:val="FF0000"/>
          <w:lang w:val="pt-BR"/>
        </w:rPr>
      </w:pPr>
      <w:r w:rsidRPr="0014216B">
        <w:rPr>
          <w:rFonts w:eastAsia="標楷體" w:hint="eastAsia"/>
          <w:color w:val="FF0000"/>
          <w:lang w:val="pt-BR"/>
        </w:rPr>
        <w:t xml:space="preserve">PS: </w:t>
      </w:r>
      <w:r w:rsidR="00254199">
        <w:rPr>
          <w:rFonts w:eastAsia="標楷體" w:hint="eastAsia"/>
          <w:color w:val="FF0000"/>
          <w:lang w:val="pt-BR"/>
        </w:rPr>
        <w:t>以個人方式完成作業，</w:t>
      </w:r>
      <w:r w:rsidRPr="0014216B">
        <w:rPr>
          <w:rFonts w:eastAsia="標楷體" w:hint="eastAsia"/>
          <w:color w:val="FF0000"/>
          <w:lang w:val="pt-BR"/>
        </w:rPr>
        <w:t>將會請同學逐一講解程式碼，請勿抄襲。否則，抄襲與被抄襲者本次成績將會皆為</w:t>
      </w:r>
      <w:r w:rsidRPr="0014216B">
        <w:rPr>
          <w:rFonts w:eastAsia="標楷體" w:hint="eastAsia"/>
          <w:color w:val="FF0000"/>
          <w:lang w:val="pt-BR"/>
        </w:rPr>
        <w:t>0</w:t>
      </w:r>
      <w:r w:rsidRPr="0014216B">
        <w:rPr>
          <w:rFonts w:eastAsia="標楷體" w:hint="eastAsia"/>
          <w:color w:val="FF0000"/>
          <w:lang w:val="pt-BR"/>
        </w:rPr>
        <w:t>分。</w:t>
      </w:r>
    </w:p>
    <w:sectPr w:rsidR="001B72D4" w:rsidRPr="0014216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2485" w:rsidRDefault="00852485" w:rsidP="00BD542F">
      <w:r>
        <w:separator/>
      </w:r>
    </w:p>
  </w:endnote>
  <w:endnote w:type="continuationSeparator" w:id="0">
    <w:p w:rsidR="00852485" w:rsidRDefault="00852485" w:rsidP="00BD5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2485" w:rsidRDefault="00852485" w:rsidP="00BD542F">
      <w:r>
        <w:separator/>
      </w:r>
    </w:p>
  </w:footnote>
  <w:footnote w:type="continuationSeparator" w:id="0">
    <w:p w:rsidR="00852485" w:rsidRDefault="00852485" w:rsidP="00BD5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00059"/>
    <w:multiLevelType w:val="hybridMultilevel"/>
    <w:tmpl w:val="74D0CA08"/>
    <w:lvl w:ilvl="0" w:tplc="58A8BFC4">
      <w:start w:val="1"/>
      <w:numFmt w:val="decimal"/>
      <w:lvlText w:val="(%1)"/>
      <w:lvlJc w:val="left"/>
      <w:pPr>
        <w:tabs>
          <w:tab w:val="num" w:pos="630"/>
        </w:tabs>
        <w:ind w:left="630" w:hanging="39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QxM7YwMbGwMDVQ0lEKTi0uzszPAykwqQUAkqVSfCwAAAA="/>
  </w:docVars>
  <w:rsids>
    <w:rsidRoot w:val="00012234"/>
    <w:rsid w:val="000005E0"/>
    <w:rsid w:val="00002838"/>
    <w:rsid w:val="00002D93"/>
    <w:rsid w:val="000036F7"/>
    <w:rsid w:val="00006C3C"/>
    <w:rsid w:val="00007C76"/>
    <w:rsid w:val="00011B25"/>
    <w:rsid w:val="000121DE"/>
    <w:rsid w:val="00012234"/>
    <w:rsid w:val="00012557"/>
    <w:rsid w:val="00014509"/>
    <w:rsid w:val="0001586F"/>
    <w:rsid w:val="00016CE9"/>
    <w:rsid w:val="0002261C"/>
    <w:rsid w:val="000256C5"/>
    <w:rsid w:val="000277F8"/>
    <w:rsid w:val="00030C01"/>
    <w:rsid w:val="00030ED1"/>
    <w:rsid w:val="000335E5"/>
    <w:rsid w:val="00033A8F"/>
    <w:rsid w:val="0003437B"/>
    <w:rsid w:val="00035E37"/>
    <w:rsid w:val="0003612D"/>
    <w:rsid w:val="0003742A"/>
    <w:rsid w:val="000402FF"/>
    <w:rsid w:val="000404E9"/>
    <w:rsid w:val="00041677"/>
    <w:rsid w:val="00041B0A"/>
    <w:rsid w:val="00044DA0"/>
    <w:rsid w:val="00044F5C"/>
    <w:rsid w:val="00044FBF"/>
    <w:rsid w:val="000452FF"/>
    <w:rsid w:val="0004534B"/>
    <w:rsid w:val="0004565A"/>
    <w:rsid w:val="00045A3E"/>
    <w:rsid w:val="000478F8"/>
    <w:rsid w:val="000479E0"/>
    <w:rsid w:val="000501C0"/>
    <w:rsid w:val="00050750"/>
    <w:rsid w:val="00050BCF"/>
    <w:rsid w:val="00051077"/>
    <w:rsid w:val="000538E8"/>
    <w:rsid w:val="000545AC"/>
    <w:rsid w:val="00055781"/>
    <w:rsid w:val="00056567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2968"/>
    <w:rsid w:val="000837AF"/>
    <w:rsid w:val="00083A30"/>
    <w:rsid w:val="0008473D"/>
    <w:rsid w:val="00086CE4"/>
    <w:rsid w:val="0008734F"/>
    <w:rsid w:val="000875B7"/>
    <w:rsid w:val="00091411"/>
    <w:rsid w:val="000918CF"/>
    <w:rsid w:val="00092620"/>
    <w:rsid w:val="000940C7"/>
    <w:rsid w:val="000944A6"/>
    <w:rsid w:val="00094C5D"/>
    <w:rsid w:val="00095809"/>
    <w:rsid w:val="00095E42"/>
    <w:rsid w:val="00096941"/>
    <w:rsid w:val="000977E3"/>
    <w:rsid w:val="00097A2C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7B6"/>
    <w:rsid w:val="000B28BF"/>
    <w:rsid w:val="000B481C"/>
    <w:rsid w:val="000B76D1"/>
    <w:rsid w:val="000C113E"/>
    <w:rsid w:val="000C197B"/>
    <w:rsid w:val="000C2FD1"/>
    <w:rsid w:val="000C440A"/>
    <w:rsid w:val="000C5504"/>
    <w:rsid w:val="000C5BFA"/>
    <w:rsid w:val="000C6BBC"/>
    <w:rsid w:val="000C777D"/>
    <w:rsid w:val="000D1983"/>
    <w:rsid w:val="000D2A57"/>
    <w:rsid w:val="000D4525"/>
    <w:rsid w:val="000D5AA6"/>
    <w:rsid w:val="000D6143"/>
    <w:rsid w:val="000D779F"/>
    <w:rsid w:val="000E3165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AA6"/>
    <w:rsid w:val="001150EC"/>
    <w:rsid w:val="00115EAE"/>
    <w:rsid w:val="0012242A"/>
    <w:rsid w:val="001236CD"/>
    <w:rsid w:val="00127380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403AB"/>
    <w:rsid w:val="00141D60"/>
    <w:rsid w:val="0014216B"/>
    <w:rsid w:val="00142219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61506"/>
    <w:rsid w:val="00161B49"/>
    <w:rsid w:val="001640F2"/>
    <w:rsid w:val="00165EC2"/>
    <w:rsid w:val="001668CD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E04"/>
    <w:rsid w:val="0018089A"/>
    <w:rsid w:val="00182B94"/>
    <w:rsid w:val="00182F48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A0224"/>
    <w:rsid w:val="001A0861"/>
    <w:rsid w:val="001A126F"/>
    <w:rsid w:val="001A1E7B"/>
    <w:rsid w:val="001A51D4"/>
    <w:rsid w:val="001A5240"/>
    <w:rsid w:val="001A58B3"/>
    <w:rsid w:val="001A59AA"/>
    <w:rsid w:val="001A5CD8"/>
    <w:rsid w:val="001A7007"/>
    <w:rsid w:val="001A7081"/>
    <w:rsid w:val="001B22A9"/>
    <w:rsid w:val="001B35E1"/>
    <w:rsid w:val="001B3AA1"/>
    <w:rsid w:val="001B45E6"/>
    <w:rsid w:val="001B597F"/>
    <w:rsid w:val="001B64E7"/>
    <w:rsid w:val="001B6E90"/>
    <w:rsid w:val="001B72D4"/>
    <w:rsid w:val="001B7729"/>
    <w:rsid w:val="001C220F"/>
    <w:rsid w:val="001C274B"/>
    <w:rsid w:val="001C2EED"/>
    <w:rsid w:val="001C35D3"/>
    <w:rsid w:val="001C363F"/>
    <w:rsid w:val="001C382B"/>
    <w:rsid w:val="001C59D0"/>
    <w:rsid w:val="001C630F"/>
    <w:rsid w:val="001C6441"/>
    <w:rsid w:val="001D038B"/>
    <w:rsid w:val="001D06BD"/>
    <w:rsid w:val="001D0F28"/>
    <w:rsid w:val="001D1E6F"/>
    <w:rsid w:val="001D27ED"/>
    <w:rsid w:val="001D2E90"/>
    <w:rsid w:val="001D3E28"/>
    <w:rsid w:val="001D4603"/>
    <w:rsid w:val="001D4710"/>
    <w:rsid w:val="001D7523"/>
    <w:rsid w:val="001E13BD"/>
    <w:rsid w:val="001E17CC"/>
    <w:rsid w:val="001E1AA5"/>
    <w:rsid w:val="001E2F19"/>
    <w:rsid w:val="001E3575"/>
    <w:rsid w:val="001E6A8B"/>
    <w:rsid w:val="001E6DF1"/>
    <w:rsid w:val="001E6E89"/>
    <w:rsid w:val="001F1694"/>
    <w:rsid w:val="001F2661"/>
    <w:rsid w:val="001F3CD3"/>
    <w:rsid w:val="001F43DD"/>
    <w:rsid w:val="001F65FE"/>
    <w:rsid w:val="001F70E6"/>
    <w:rsid w:val="001F7627"/>
    <w:rsid w:val="00200ED4"/>
    <w:rsid w:val="00200EDA"/>
    <w:rsid w:val="00203492"/>
    <w:rsid w:val="002036C4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3681"/>
    <w:rsid w:val="00224387"/>
    <w:rsid w:val="00225321"/>
    <w:rsid w:val="002271C1"/>
    <w:rsid w:val="002277F0"/>
    <w:rsid w:val="0023111E"/>
    <w:rsid w:val="00231916"/>
    <w:rsid w:val="00232804"/>
    <w:rsid w:val="00232D7B"/>
    <w:rsid w:val="00232E0E"/>
    <w:rsid w:val="00234255"/>
    <w:rsid w:val="00235B66"/>
    <w:rsid w:val="00236C99"/>
    <w:rsid w:val="002374A1"/>
    <w:rsid w:val="00237B1A"/>
    <w:rsid w:val="0024206D"/>
    <w:rsid w:val="002421A8"/>
    <w:rsid w:val="00242681"/>
    <w:rsid w:val="00242811"/>
    <w:rsid w:val="00243C08"/>
    <w:rsid w:val="0024605E"/>
    <w:rsid w:val="002461CE"/>
    <w:rsid w:val="00246925"/>
    <w:rsid w:val="00247532"/>
    <w:rsid w:val="0024754F"/>
    <w:rsid w:val="00251FE9"/>
    <w:rsid w:val="0025212F"/>
    <w:rsid w:val="00254199"/>
    <w:rsid w:val="002542BE"/>
    <w:rsid w:val="002565AD"/>
    <w:rsid w:val="002568F4"/>
    <w:rsid w:val="00256A6C"/>
    <w:rsid w:val="00260351"/>
    <w:rsid w:val="002619BF"/>
    <w:rsid w:val="00261FD1"/>
    <w:rsid w:val="00262255"/>
    <w:rsid w:val="00263B53"/>
    <w:rsid w:val="00263D81"/>
    <w:rsid w:val="00264BBC"/>
    <w:rsid w:val="00265790"/>
    <w:rsid w:val="00265FAA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3CB"/>
    <w:rsid w:val="00284428"/>
    <w:rsid w:val="002850B1"/>
    <w:rsid w:val="00291393"/>
    <w:rsid w:val="00292AFF"/>
    <w:rsid w:val="002944C0"/>
    <w:rsid w:val="00294B30"/>
    <w:rsid w:val="002961A6"/>
    <w:rsid w:val="002968C3"/>
    <w:rsid w:val="002A0B78"/>
    <w:rsid w:val="002A0EF0"/>
    <w:rsid w:val="002A1D62"/>
    <w:rsid w:val="002A32C8"/>
    <w:rsid w:val="002A3AC3"/>
    <w:rsid w:val="002A3EF8"/>
    <w:rsid w:val="002A4680"/>
    <w:rsid w:val="002A4B39"/>
    <w:rsid w:val="002A6580"/>
    <w:rsid w:val="002A7EAD"/>
    <w:rsid w:val="002B019A"/>
    <w:rsid w:val="002B1105"/>
    <w:rsid w:val="002B1349"/>
    <w:rsid w:val="002B151B"/>
    <w:rsid w:val="002B17A6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66BB"/>
    <w:rsid w:val="002C673B"/>
    <w:rsid w:val="002C7478"/>
    <w:rsid w:val="002C7704"/>
    <w:rsid w:val="002C7C65"/>
    <w:rsid w:val="002D0102"/>
    <w:rsid w:val="002D173D"/>
    <w:rsid w:val="002D24D2"/>
    <w:rsid w:val="002D2BC8"/>
    <w:rsid w:val="002D3557"/>
    <w:rsid w:val="002D4A0B"/>
    <w:rsid w:val="002D6671"/>
    <w:rsid w:val="002D7B45"/>
    <w:rsid w:val="002E1E1F"/>
    <w:rsid w:val="002E2189"/>
    <w:rsid w:val="002E258B"/>
    <w:rsid w:val="002E376E"/>
    <w:rsid w:val="002E4601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6347"/>
    <w:rsid w:val="002F6452"/>
    <w:rsid w:val="00303346"/>
    <w:rsid w:val="0030341A"/>
    <w:rsid w:val="0030767B"/>
    <w:rsid w:val="003078D0"/>
    <w:rsid w:val="00311500"/>
    <w:rsid w:val="00313FD1"/>
    <w:rsid w:val="003143C6"/>
    <w:rsid w:val="00314DAC"/>
    <w:rsid w:val="00316028"/>
    <w:rsid w:val="00320F34"/>
    <w:rsid w:val="00321208"/>
    <w:rsid w:val="00321769"/>
    <w:rsid w:val="00323023"/>
    <w:rsid w:val="003231F4"/>
    <w:rsid w:val="003238CE"/>
    <w:rsid w:val="0032556E"/>
    <w:rsid w:val="00325C5E"/>
    <w:rsid w:val="003263FD"/>
    <w:rsid w:val="003274B2"/>
    <w:rsid w:val="003309F4"/>
    <w:rsid w:val="00330D6F"/>
    <w:rsid w:val="00331257"/>
    <w:rsid w:val="003313B6"/>
    <w:rsid w:val="00332902"/>
    <w:rsid w:val="00332DB8"/>
    <w:rsid w:val="00334F47"/>
    <w:rsid w:val="0033562D"/>
    <w:rsid w:val="00335D3B"/>
    <w:rsid w:val="003361BE"/>
    <w:rsid w:val="00336511"/>
    <w:rsid w:val="003373E9"/>
    <w:rsid w:val="003401E5"/>
    <w:rsid w:val="003417A0"/>
    <w:rsid w:val="00341DE0"/>
    <w:rsid w:val="00341FB8"/>
    <w:rsid w:val="00341FDC"/>
    <w:rsid w:val="0034412A"/>
    <w:rsid w:val="00344291"/>
    <w:rsid w:val="00345234"/>
    <w:rsid w:val="003458BF"/>
    <w:rsid w:val="00345E80"/>
    <w:rsid w:val="00350B06"/>
    <w:rsid w:val="003519A8"/>
    <w:rsid w:val="00353021"/>
    <w:rsid w:val="0035542D"/>
    <w:rsid w:val="0035575A"/>
    <w:rsid w:val="00356247"/>
    <w:rsid w:val="00357B3A"/>
    <w:rsid w:val="00360014"/>
    <w:rsid w:val="0036002E"/>
    <w:rsid w:val="003601D8"/>
    <w:rsid w:val="00361180"/>
    <w:rsid w:val="003616F0"/>
    <w:rsid w:val="00361BF4"/>
    <w:rsid w:val="0036376F"/>
    <w:rsid w:val="003640D0"/>
    <w:rsid w:val="00364D33"/>
    <w:rsid w:val="00366F89"/>
    <w:rsid w:val="0037064F"/>
    <w:rsid w:val="00370F84"/>
    <w:rsid w:val="00371AC7"/>
    <w:rsid w:val="00372141"/>
    <w:rsid w:val="00373C3A"/>
    <w:rsid w:val="00374F8F"/>
    <w:rsid w:val="00376657"/>
    <w:rsid w:val="0037672B"/>
    <w:rsid w:val="00377439"/>
    <w:rsid w:val="00381029"/>
    <w:rsid w:val="00381A59"/>
    <w:rsid w:val="00382993"/>
    <w:rsid w:val="00390FBA"/>
    <w:rsid w:val="00394ABC"/>
    <w:rsid w:val="00394C16"/>
    <w:rsid w:val="00394E68"/>
    <w:rsid w:val="0039626D"/>
    <w:rsid w:val="003A0ED2"/>
    <w:rsid w:val="003A3252"/>
    <w:rsid w:val="003A3275"/>
    <w:rsid w:val="003A3856"/>
    <w:rsid w:val="003A4112"/>
    <w:rsid w:val="003A68F8"/>
    <w:rsid w:val="003A73A4"/>
    <w:rsid w:val="003A7D7C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6D6"/>
    <w:rsid w:val="003C38C5"/>
    <w:rsid w:val="003C494D"/>
    <w:rsid w:val="003D13DB"/>
    <w:rsid w:val="003D156E"/>
    <w:rsid w:val="003D1B88"/>
    <w:rsid w:val="003D2154"/>
    <w:rsid w:val="003D3A31"/>
    <w:rsid w:val="003D48C6"/>
    <w:rsid w:val="003E16BC"/>
    <w:rsid w:val="003E288D"/>
    <w:rsid w:val="003E4C09"/>
    <w:rsid w:val="003E7A41"/>
    <w:rsid w:val="003E7AC9"/>
    <w:rsid w:val="003F1C2C"/>
    <w:rsid w:val="003F1D18"/>
    <w:rsid w:val="003F1EF6"/>
    <w:rsid w:val="003F27EE"/>
    <w:rsid w:val="003F2A9F"/>
    <w:rsid w:val="003F2DE7"/>
    <w:rsid w:val="003F46B1"/>
    <w:rsid w:val="003F5464"/>
    <w:rsid w:val="003F5BCC"/>
    <w:rsid w:val="003F6554"/>
    <w:rsid w:val="00401422"/>
    <w:rsid w:val="00401AED"/>
    <w:rsid w:val="0040209C"/>
    <w:rsid w:val="0040415F"/>
    <w:rsid w:val="004046D9"/>
    <w:rsid w:val="0040720D"/>
    <w:rsid w:val="00407D96"/>
    <w:rsid w:val="004102D0"/>
    <w:rsid w:val="004108C9"/>
    <w:rsid w:val="00415502"/>
    <w:rsid w:val="00416754"/>
    <w:rsid w:val="00416B62"/>
    <w:rsid w:val="0041738D"/>
    <w:rsid w:val="00417858"/>
    <w:rsid w:val="004206D0"/>
    <w:rsid w:val="00425BFA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7196"/>
    <w:rsid w:val="00441A11"/>
    <w:rsid w:val="0044213B"/>
    <w:rsid w:val="00446AD1"/>
    <w:rsid w:val="004474DA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60AB3"/>
    <w:rsid w:val="00461E97"/>
    <w:rsid w:val="004628FF"/>
    <w:rsid w:val="004633FD"/>
    <w:rsid w:val="00463D9E"/>
    <w:rsid w:val="004659F9"/>
    <w:rsid w:val="00465C83"/>
    <w:rsid w:val="00465D87"/>
    <w:rsid w:val="00466A43"/>
    <w:rsid w:val="004675C7"/>
    <w:rsid w:val="00470AA8"/>
    <w:rsid w:val="004714BC"/>
    <w:rsid w:val="00474952"/>
    <w:rsid w:val="00475042"/>
    <w:rsid w:val="004751EB"/>
    <w:rsid w:val="004752E8"/>
    <w:rsid w:val="00476D80"/>
    <w:rsid w:val="00480C97"/>
    <w:rsid w:val="004816E0"/>
    <w:rsid w:val="00481C27"/>
    <w:rsid w:val="00481C90"/>
    <w:rsid w:val="00481E3B"/>
    <w:rsid w:val="00481F06"/>
    <w:rsid w:val="00482AEF"/>
    <w:rsid w:val="00483EF0"/>
    <w:rsid w:val="00486F5A"/>
    <w:rsid w:val="00490B8E"/>
    <w:rsid w:val="00492D44"/>
    <w:rsid w:val="00493D82"/>
    <w:rsid w:val="00494010"/>
    <w:rsid w:val="004955E3"/>
    <w:rsid w:val="00497744"/>
    <w:rsid w:val="00497E0A"/>
    <w:rsid w:val="00497FE7"/>
    <w:rsid w:val="004A582C"/>
    <w:rsid w:val="004B0032"/>
    <w:rsid w:val="004B1BA8"/>
    <w:rsid w:val="004B22A0"/>
    <w:rsid w:val="004B2D8F"/>
    <w:rsid w:val="004B342F"/>
    <w:rsid w:val="004B42F7"/>
    <w:rsid w:val="004B547A"/>
    <w:rsid w:val="004C06E5"/>
    <w:rsid w:val="004C293B"/>
    <w:rsid w:val="004C2E63"/>
    <w:rsid w:val="004C2EC3"/>
    <w:rsid w:val="004C4353"/>
    <w:rsid w:val="004C4BFA"/>
    <w:rsid w:val="004C57CB"/>
    <w:rsid w:val="004C5A54"/>
    <w:rsid w:val="004D008C"/>
    <w:rsid w:val="004D12CE"/>
    <w:rsid w:val="004D15C3"/>
    <w:rsid w:val="004D5186"/>
    <w:rsid w:val="004D548A"/>
    <w:rsid w:val="004D5FC4"/>
    <w:rsid w:val="004D7AB3"/>
    <w:rsid w:val="004D7DB3"/>
    <w:rsid w:val="004E0956"/>
    <w:rsid w:val="004E0BF5"/>
    <w:rsid w:val="004E1885"/>
    <w:rsid w:val="004E212A"/>
    <w:rsid w:val="004E2299"/>
    <w:rsid w:val="004E2A49"/>
    <w:rsid w:val="004E53A3"/>
    <w:rsid w:val="004E6B68"/>
    <w:rsid w:val="004E6EF2"/>
    <w:rsid w:val="004F03C4"/>
    <w:rsid w:val="004F06A1"/>
    <w:rsid w:val="004F0F9E"/>
    <w:rsid w:val="004F165E"/>
    <w:rsid w:val="004F221A"/>
    <w:rsid w:val="004F29F2"/>
    <w:rsid w:val="004F3335"/>
    <w:rsid w:val="004F3A64"/>
    <w:rsid w:val="004F49D4"/>
    <w:rsid w:val="004F52A3"/>
    <w:rsid w:val="004F5821"/>
    <w:rsid w:val="00501743"/>
    <w:rsid w:val="00501C10"/>
    <w:rsid w:val="005025F7"/>
    <w:rsid w:val="00502DF9"/>
    <w:rsid w:val="005034E9"/>
    <w:rsid w:val="0050366F"/>
    <w:rsid w:val="0050375A"/>
    <w:rsid w:val="00505196"/>
    <w:rsid w:val="00505CE5"/>
    <w:rsid w:val="00506796"/>
    <w:rsid w:val="0051039A"/>
    <w:rsid w:val="005103B3"/>
    <w:rsid w:val="0051215B"/>
    <w:rsid w:val="00512FAD"/>
    <w:rsid w:val="0051324E"/>
    <w:rsid w:val="00514261"/>
    <w:rsid w:val="005160C4"/>
    <w:rsid w:val="00516150"/>
    <w:rsid w:val="00516A71"/>
    <w:rsid w:val="0051750D"/>
    <w:rsid w:val="00517B5F"/>
    <w:rsid w:val="00521A67"/>
    <w:rsid w:val="00521E25"/>
    <w:rsid w:val="00523377"/>
    <w:rsid w:val="00524A0D"/>
    <w:rsid w:val="00524B57"/>
    <w:rsid w:val="005253AB"/>
    <w:rsid w:val="00525625"/>
    <w:rsid w:val="00526425"/>
    <w:rsid w:val="00531B3F"/>
    <w:rsid w:val="00532919"/>
    <w:rsid w:val="00533763"/>
    <w:rsid w:val="00534669"/>
    <w:rsid w:val="00536556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E23"/>
    <w:rsid w:val="00545132"/>
    <w:rsid w:val="005453BB"/>
    <w:rsid w:val="005507A3"/>
    <w:rsid w:val="0055163F"/>
    <w:rsid w:val="00551BB3"/>
    <w:rsid w:val="00551CB8"/>
    <w:rsid w:val="0055222E"/>
    <w:rsid w:val="0055478B"/>
    <w:rsid w:val="00560AF4"/>
    <w:rsid w:val="0056116D"/>
    <w:rsid w:val="00561280"/>
    <w:rsid w:val="005616D1"/>
    <w:rsid w:val="00562118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68D0"/>
    <w:rsid w:val="005869B6"/>
    <w:rsid w:val="00586D9D"/>
    <w:rsid w:val="005879E9"/>
    <w:rsid w:val="00587BAB"/>
    <w:rsid w:val="005909CB"/>
    <w:rsid w:val="00590BA8"/>
    <w:rsid w:val="00592225"/>
    <w:rsid w:val="00592CFB"/>
    <w:rsid w:val="00594412"/>
    <w:rsid w:val="00597A12"/>
    <w:rsid w:val="005A150A"/>
    <w:rsid w:val="005A22D7"/>
    <w:rsid w:val="005A4A35"/>
    <w:rsid w:val="005A619C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911"/>
    <w:rsid w:val="005B7601"/>
    <w:rsid w:val="005C0501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696"/>
    <w:rsid w:val="005E680D"/>
    <w:rsid w:val="005E6DA9"/>
    <w:rsid w:val="005E703A"/>
    <w:rsid w:val="005F0C53"/>
    <w:rsid w:val="005F2480"/>
    <w:rsid w:val="005F3591"/>
    <w:rsid w:val="005F37F0"/>
    <w:rsid w:val="005F4326"/>
    <w:rsid w:val="005F4F5F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9F"/>
    <w:rsid w:val="00606AE0"/>
    <w:rsid w:val="00607F43"/>
    <w:rsid w:val="00610CEC"/>
    <w:rsid w:val="006117C5"/>
    <w:rsid w:val="0061183A"/>
    <w:rsid w:val="006125B0"/>
    <w:rsid w:val="00613521"/>
    <w:rsid w:val="006138E6"/>
    <w:rsid w:val="00613C86"/>
    <w:rsid w:val="00615959"/>
    <w:rsid w:val="00615DC3"/>
    <w:rsid w:val="0061632E"/>
    <w:rsid w:val="006177AC"/>
    <w:rsid w:val="006207F2"/>
    <w:rsid w:val="006234E8"/>
    <w:rsid w:val="006239EC"/>
    <w:rsid w:val="00625D62"/>
    <w:rsid w:val="00626F14"/>
    <w:rsid w:val="00627122"/>
    <w:rsid w:val="00631341"/>
    <w:rsid w:val="006314C9"/>
    <w:rsid w:val="006348BB"/>
    <w:rsid w:val="0063567C"/>
    <w:rsid w:val="00640240"/>
    <w:rsid w:val="00640A44"/>
    <w:rsid w:val="00642D0F"/>
    <w:rsid w:val="00643687"/>
    <w:rsid w:val="00643821"/>
    <w:rsid w:val="006440D4"/>
    <w:rsid w:val="00645971"/>
    <w:rsid w:val="0065110E"/>
    <w:rsid w:val="00652B1E"/>
    <w:rsid w:val="0065355B"/>
    <w:rsid w:val="006541E0"/>
    <w:rsid w:val="006542A4"/>
    <w:rsid w:val="00655C9B"/>
    <w:rsid w:val="006567ED"/>
    <w:rsid w:val="006568C4"/>
    <w:rsid w:val="00657AC8"/>
    <w:rsid w:val="006616CA"/>
    <w:rsid w:val="00661845"/>
    <w:rsid w:val="00662D5D"/>
    <w:rsid w:val="00663C27"/>
    <w:rsid w:val="00664264"/>
    <w:rsid w:val="00665405"/>
    <w:rsid w:val="00666C30"/>
    <w:rsid w:val="00667637"/>
    <w:rsid w:val="00667A65"/>
    <w:rsid w:val="00672C8D"/>
    <w:rsid w:val="00673D7C"/>
    <w:rsid w:val="006749D6"/>
    <w:rsid w:val="0067799A"/>
    <w:rsid w:val="00677BA2"/>
    <w:rsid w:val="00681E6F"/>
    <w:rsid w:val="00682CA4"/>
    <w:rsid w:val="00683120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E92"/>
    <w:rsid w:val="006A2AB9"/>
    <w:rsid w:val="006A42D6"/>
    <w:rsid w:val="006A50A2"/>
    <w:rsid w:val="006A63B5"/>
    <w:rsid w:val="006A68E8"/>
    <w:rsid w:val="006B130B"/>
    <w:rsid w:val="006B15B4"/>
    <w:rsid w:val="006B1D2B"/>
    <w:rsid w:val="006B43ED"/>
    <w:rsid w:val="006B59C7"/>
    <w:rsid w:val="006B6B3F"/>
    <w:rsid w:val="006C3609"/>
    <w:rsid w:val="006C3F26"/>
    <w:rsid w:val="006C54D3"/>
    <w:rsid w:val="006C56B6"/>
    <w:rsid w:val="006C5B15"/>
    <w:rsid w:val="006C655D"/>
    <w:rsid w:val="006D001C"/>
    <w:rsid w:val="006D1BB4"/>
    <w:rsid w:val="006D2A9B"/>
    <w:rsid w:val="006D2FC6"/>
    <w:rsid w:val="006D328A"/>
    <w:rsid w:val="006D33BE"/>
    <w:rsid w:val="006D3E7A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5088"/>
    <w:rsid w:val="007155F2"/>
    <w:rsid w:val="00717877"/>
    <w:rsid w:val="00717BDC"/>
    <w:rsid w:val="00720719"/>
    <w:rsid w:val="007225D5"/>
    <w:rsid w:val="00724516"/>
    <w:rsid w:val="007261E5"/>
    <w:rsid w:val="007310B7"/>
    <w:rsid w:val="00735295"/>
    <w:rsid w:val="00735B6B"/>
    <w:rsid w:val="00735E4A"/>
    <w:rsid w:val="00735EBB"/>
    <w:rsid w:val="007375C2"/>
    <w:rsid w:val="00737A49"/>
    <w:rsid w:val="00740270"/>
    <w:rsid w:val="007419C3"/>
    <w:rsid w:val="00741DDE"/>
    <w:rsid w:val="00742EF4"/>
    <w:rsid w:val="007472DF"/>
    <w:rsid w:val="0074738A"/>
    <w:rsid w:val="007473A4"/>
    <w:rsid w:val="007524E6"/>
    <w:rsid w:val="00752B0E"/>
    <w:rsid w:val="007540FF"/>
    <w:rsid w:val="00754704"/>
    <w:rsid w:val="007574B7"/>
    <w:rsid w:val="0076299D"/>
    <w:rsid w:val="0076345C"/>
    <w:rsid w:val="00763A4B"/>
    <w:rsid w:val="007648A3"/>
    <w:rsid w:val="00767A66"/>
    <w:rsid w:val="00767F65"/>
    <w:rsid w:val="00770607"/>
    <w:rsid w:val="00770BA0"/>
    <w:rsid w:val="007711DA"/>
    <w:rsid w:val="007715C3"/>
    <w:rsid w:val="007745AC"/>
    <w:rsid w:val="00776042"/>
    <w:rsid w:val="00780166"/>
    <w:rsid w:val="00780BC2"/>
    <w:rsid w:val="00780C47"/>
    <w:rsid w:val="007826DD"/>
    <w:rsid w:val="00782C67"/>
    <w:rsid w:val="00782F75"/>
    <w:rsid w:val="0078309D"/>
    <w:rsid w:val="00783366"/>
    <w:rsid w:val="0078371F"/>
    <w:rsid w:val="00785743"/>
    <w:rsid w:val="00785B7F"/>
    <w:rsid w:val="00791FB3"/>
    <w:rsid w:val="00792205"/>
    <w:rsid w:val="00792BD4"/>
    <w:rsid w:val="007943F3"/>
    <w:rsid w:val="00794616"/>
    <w:rsid w:val="007947DA"/>
    <w:rsid w:val="007961AD"/>
    <w:rsid w:val="00796706"/>
    <w:rsid w:val="007967C0"/>
    <w:rsid w:val="0079758E"/>
    <w:rsid w:val="007A08DF"/>
    <w:rsid w:val="007A1AD5"/>
    <w:rsid w:val="007A2E5E"/>
    <w:rsid w:val="007A5B33"/>
    <w:rsid w:val="007A6117"/>
    <w:rsid w:val="007A7D8D"/>
    <w:rsid w:val="007B3618"/>
    <w:rsid w:val="007B41A0"/>
    <w:rsid w:val="007B562A"/>
    <w:rsid w:val="007B5DB6"/>
    <w:rsid w:val="007B5F06"/>
    <w:rsid w:val="007B6345"/>
    <w:rsid w:val="007B6839"/>
    <w:rsid w:val="007B7B0E"/>
    <w:rsid w:val="007C0E9A"/>
    <w:rsid w:val="007C4F7C"/>
    <w:rsid w:val="007C6016"/>
    <w:rsid w:val="007C6594"/>
    <w:rsid w:val="007C6EE6"/>
    <w:rsid w:val="007C7C32"/>
    <w:rsid w:val="007C7E25"/>
    <w:rsid w:val="007D0F77"/>
    <w:rsid w:val="007D1FF5"/>
    <w:rsid w:val="007D20EB"/>
    <w:rsid w:val="007D2CF1"/>
    <w:rsid w:val="007D4303"/>
    <w:rsid w:val="007D64EC"/>
    <w:rsid w:val="007D7515"/>
    <w:rsid w:val="007E00E3"/>
    <w:rsid w:val="007E35A7"/>
    <w:rsid w:val="007E4A95"/>
    <w:rsid w:val="007E5536"/>
    <w:rsid w:val="007E55D4"/>
    <w:rsid w:val="007E6B2B"/>
    <w:rsid w:val="007E6C27"/>
    <w:rsid w:val="007F0B34"/>
    <w:rsid w:val="007F132A"/>
    <w:rsid w:val="007F17E3"/>
    <w:rsid w:val="007F1C7B"/>
    <w:rsid w:val="007F26B5"/>
    <w:rsid w:val="007F2A6E"/>
    <w:rsid w:val="007F6103"/>
    <w:rsid w:val="008004FB"/>
    <w:rsid w:val="0080185D"/>
    <w:rsid w:val="00801F59"/>
    <w:rsid w:val="00803085"/>
    <w:rsid w:val="0080348C"/>
    <w:rsid w:val="00803E3E"/>
    <w:rsid w:val="00805825"/>
    <w:rsid w:val="00805BC7"/>
    <w:rsid w:val="008069C3"/>
    <w:rsid w:val="00806A28"/>
    <w:rsid w:val="00806E0C"/>
    <w:rsid w:val="008077C7"/>
    <w:rsid w:val="008078A1"/>
    <w:rsid w:val="00807FFD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510C"/>
    <w:rsid w:val="00835189"/>
    <w:rsid w:val="00835905"/>
    <w:rsid w:val="00835E93"/>
    <w:rsid w:val="0083646F"/>
    <w:rsid w:val="008367A4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BE2"/>
    <w:rsid w:val="00852485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7D43"/>
    <w:rsid w:val="00873A29"/>
    <w:rsid w:val="0087437A"/>
    <w:rsid w:val="0087462E"/>
    <w:rsid w:val="00876623"/>
    <w:rsid w:val="008768E0"/>
    <w:rsid w:val="00876C58"/>
    <w:rsid w:val="00877D15"/>
    <w:rsid w:val="00877F48"/>
    <w:rsid w:val="008805A7"/>
    <w:rsid w:val="00880920"/>
    <w:rsid w:val="008903CB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E32"/>
    <w:rsid w:val="008D01EE"/>
    <w:rsid w:val="008D14E2"/>
    <w:rsid w:val="008D173B"/>
    <w:rsid w:val="008D2333"/>
    <w:rsid w:val="008D4CF5"/>
    <w:rsid w:val="008D57ED"/>
    <w:rsid w:val="008D659F"/>
    <w:rsid w:val="008D7ACC"/>
    <w:rsid w:val="008D7B01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F4C"/>
    <w:rsid w:val="00902001"/>
    <w:rsid w:val="009042B9"/>
    <w:rsid w:val="009045D1"/>
    <w:rsid w:val="00905C77"/>
    <w:rsid w:val="00905FC5"/>
    <w:rsid w:val="00907709"/>
    <w:rsid w:val="0090796F"/>
    <w:rsid w:val="0091022B"/>
    <w:rsid w:val="00911670"/>
    <w:rsid w:val="00911FBE"/>
    <w:rsid w:val="009128C7"/>
    <w:rsid w:val="00916462"/>
    <w:rsid w:val="0091758F"/>
    <w:rsid w:val="00920477"/>
    <w:rsid w:val="00920D19"/>
    <w:rsid w:val="00921C6D"/>
    <w:rsid w:val="00921C8A"/>
    <w:rsid w:val="00921F26"/>
    <w:rsid w:val="00922ECB"/>
    <w:rsid w:val="00923BA3"/>
    <w:rsid w:val="00923E8B"/>
    <w:rsid w:val="009244F1"/>
    <w:rsid w:val="00924A3C"/>
    <w:rsid w:val="00925E0D"/>
    <w:rsid w:val="00926C75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2D97"/>
    <w:rsid w:val="0095406E"/>
    <w:rsid w:val="009547C2"/>
    <w:rsid w:val="00955668"/>
    <w:rsid w:val="00955B52"/>
    <w:rsid w:val="00956984"/>
    <w:rsid w:val="00956B3E"/>
    <w:rsid w:val="0096045E"/>
    <w:rsid w:val="00962F14"/>
    <w:rsid w:val="009630F6"/>
    <w:rsid w:val="00963381"/>
    <w:rsid w:val="00963DD3"/>
    <w:rsid w:val="0096522E"/>
    <w:rsid w:val="0096681C"/>
    <w:rsid w:val="00966C09"/>
    <w:rsid w:val="00970C75"/>
    <w:rsid w:val="00970D91"/>
    <w:rsid w:val="009719BD"/>
    <w:rsid w:val="009727C3"/>
    <w:rsid w:val="00973F91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1ED5"/>
    <w:rsid w:val="00984020"/>
    <w:rsid w:val="00985817"/>
    <w:rsid w:val="00985DD2"/>
    <w:rsid w:val="00986605"/>
    <w:rsid w:val="00986AF9"/>
    <w:rsid w:val="00986EF9"/>
    <w:rsid w:val="0098725E"/>
    <w:rsid w:val="00993A50"/>
    <w:rsid w:val="00995A5A"/>
    <w:rsid w:val="009969A9"/>
    <w:rsid w:val="009970D3"/>
    <w:rsid w:val="009971A0"/>
    <w:rsid w:val="009A09ED"/>
    <w:rsid w:val="009A17F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4D5"/>
    <w:rsid w:val="009B3CA6"/>
    <w:rsid w:val="009B518D"/>
    <w:rsid w:val="009B586F"/>
    <w:rsid w:val="009B67B3"/>
    <w:rsid w:val="009B78F8"/>
    <w:rsid w:val="009B7AE9"/>
    <w:rsid w:val="009B7B0D"/>
    <w:rsid w:val="009C0003"/>
    <w:rsid w:val="009C004A"/>
    <w:rsid w:val="009C18BB"/>
    <w:rsid w:val="009C42D9"/>
    <w:rsid w:val="009C7B06"/>
    <w:rsid w:val="009D4516"/>
    <w:rsid w:val="009D5A58"/>
    <w:rsid w:val="009D60C6"/>
    <w:rsid w:val="009D63FC"/>
    <w:rsid w:val="009D6AF7"/>
    <w:rsid w:val="009D70E1"/>
    <w:rsid w:val="009E04F2"/>
    <w:rsid w:val="009E166D"/>
    <w:rsid w:val="009E22D6"/>
    <w:rsid w:val="009E26CA"/>
    <w:rsid w:val="009E2F67"/>
    <w:rsid w:val="009E4780"/>
    <w:rsid w:val="009E5474"/>
    <w:rsid w:val="009E5C56"/>
    <w:rsid w:val="009E60F9"/>
    <w:rsid w:val="009E614B"/>
    <w:rsid w:val="009E6441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4B1E"/>
    <w:rsid w:val="00A15045"/>
    <w:rsid w:val="00A1618B"/>
    <w:rsid w:val="00A165A4"/>
    <w:rsid w:val="00A20737"/>
    <w:rsid w:val="00A2375E"/>
    <w:rsid w:val="00A243D0"/>
    <w:rsid w:val="00A24CB6"/>
    <w:rsid w:val="00A24E91"/>
    <w:rsid w:val="00A252A1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FA0"/>
    <w:rsid w:val="00A37AA3"/>
    <w:rsid w:val="00A37D96"/>
    <w:rsid w:val="00A42410"/>
    <w:rsid w:val="00A42809"/>
    <w:rsid w:val="00A42996"/>
    <w:rsid w:val="00A442C2"/>
    <w:rsid w:val="00A44FFD"/>
    <w:rsid w:val="00A454E5"/>
    <w:rsid w:val="00A50031"/>
    <w:rsid w:val="00A50D67"/>
    <w:rsid w:val="00A52A7A"/>
    <w:rsid w:val="00A53971"/>
    <w:rsid w:val="00A56B85"/>
    <w:rsid w:val="00A56E14"/>
    <w:rsid w:val="00A56F84"/>
    <w:rsid w:val="00A57821"/>
    <w:rsid w:val="00A57C53"/>
    <w:rsid w:val="00A60533"/>
    <w:rsid w:val="00A610CB"/>
    <w:rsid w:val="00A61304"/>
    <w:rsid w:val="00A647EF"/>
    <w:rsid w:val="00A7108C"/>
    <w:rsid w:val="00A7196D"/>
    <w:rsid w:val="00A72E27"/>
    <w:rsid w:val="00A76205"/>
    <w:rsid w:val="00A76BB0"/>
    <w:rsid w:val="00A81B7A"/>
    <w:rsid w:val="00A81FB3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94D"/>
    <w:rsid w:val="00AA15AC"/>
    <w:rsid w:val="00AA1B93"/>
    <w:rsid w:val="00AA228A"/>
    <w:rsid w:val="00AA4BA3"/>
    <w:rsid w:val="00AA5C1F"/>
    <w:rsid w:val="00AA60A0"/>
    <w:rsid w:val="00AA6D7D"/>
    <w:rsid w:val="00AA7ED5"/>
    <w:rsid w:val="00AB68AA"/>
    <w:rsid w:val="00AB6A86"/>
    <w:rsid w:val="00AC125E"/>
    <w:rsid w:val="00AC1659"/>
    <w:rsid w:val="00AC189D"/>
    <w:rsid w:val="00AC204F"/>
    <w:rsid w:val="00AC2556"/>
    <w:rsid w:val="00AC2B05"/>
    <w:rsid w:val="00AC37FB"/>
    <w:rsid w:val="00AC3944"/>
    <w:rsid w:val="00AC488B"/>
    <w:rsid w:val="00AC4BE3"/>
    <w:rsid w:val="00AC584A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205F"/>
    <w:rsid w:val="00AD2F31"/>
    <w:rsid w:val="00AD3814"/>
    <w:rsid w:val="00AD3F94"/>
    <w:rsid w:val="00AD473D"/>
    <w:rsid w:val="00AD4BF5"/>
    <w:rsid w:val="00AD6800"/>
    <w:rsid w:val="00AE0294"/>
    <w:rsid w:val="00AE3132"/>
    <w:rsid w:val="00AE4FCE"/>
    <w:rsid w:val="00AE5FD3"/>
    <w:rsid w:val="00AF1749"/>
    <w:rsid w:val="00AF1D51"/>
    <w:rsid w:val="00AF309B"/>
    <w:rsid w:val="00AF3A10"/>
    <w:rsid w:val="00AF4F39"/>
    <w:rsid w:val="00AF501B"/>
    <w:rsid w:val="00B01017"/>
    <w:rsid w:val="00B01BBC"/>
    <w:rsid w:val="00B01E4B"/>
    <w:rsid w:val="00B0243E"/>
    <w:rsid w:val="00B03BC0"/>
    <w:rsid w:val="00B05F88"/>
    <w:rsid w:val="00B0771C"/>
    <w:rsid w:val="00B07B7F"/>
    <w:rsid w:val="00B117DA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5E6E"/>
    <w:rsid w:val="00B36AEF"/>
    <w:rsid w:val="00B36DC8"/>
    <w:rsid w:val="00B42B29"/>
    <w:rsid w:val="00B45584"/>
    <w:rsid w:val="00B45CFE"/>
    <w:rsid w:val="00B463E2"/>
    <w:rsid w:val="00B4716F"/>
    <w:rsid w:val="00B50716"/>
    <w:rsid w:val="00B55E08"/>
    <w:rsid w:val="00B5620A"/>
    <w:rsid w:val="00B6002D"/>
    <w:rsid w:val="00B604B5"/>
    <w:rsid w:val="00B62A3B"/>
    <w:rsid w:val="00B648D3"/>
    <w:rsid w:val="00B659A0"/>
    <w:rsid w:val="00B660C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4425"/>
    <w:rsid w:val="00B8778C"/>
    <w:rsid w:val="00B90172"/>
    <w:rsid w:val="00B901B5"/>
    <w:rsid w:val="00B90E6F"/>
    <w:rsid w:val="00B92059"/>
    <w:rsid w:val="00B923BE"/>
    <w:rsid w:val="00B94940"/>
    <w:rsid w:val="00B96475"/>
    <w:rsid w:val="00B96A68"/>
    <w:rsid w:val="00BA0BE1"/>
    <w:rsid w:val="00BA1CED"/>
    <w:rsid w:val="00BA4956"/>
    <w:rsid w:val="00BA55AE"/>
    <w:rsid w:val="00BA67D4"/>
    <w:rsid w:val="00BA6B22"/>
    <w:rsid w:val="00BA7904"/>
    <w:rsid w:val="00BB13AF"/>
    <w:rsid w:val="00BB30F0"/>
    <w:rsid w:val="00BB4B6B"/>
    <w:rsid w:val="00BB531D"/>
    <w:rsid w:val="00BB67D4"/>
    <w:rsid w:val="00BB67EF"/>
    <w:rsid w:val="00BB6E0F"/>
    <w:rsid w:val="00BB71DC"/>
    <w:rsid w:val="00BB7A68"/>
    <w:rsid w:val="00BC0548"/>
    <w:rsid w:val="00BC0A1D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42F"/>
    <w:rsid w:val="00BD5865"/>
    <w:rsid w:val="00BD5871"/>
    <w:rsid w:val="00BD5B96"/>
    <w:rsid w:val="00BD7EA0"/>
    <w:rsid w:val="00BE0603"/>
    <w:rsid w:val="00BE24FB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CBB"/>
    <w:rsid w:val="00C00D95"/>
    <w:rsid w:val="00C05389"/>
    <w:rsid w:val="00C05BC3"/>
    <w:rsid w:val="00C074DF"/>
    <w:rsid w:val="00C07E43"/>
    <w:rsid w:val="00C10851"/>
    <w:rsid w:val="00C113DA"/>
    <w:rsid w:val="00C118B0"/>
    <w:rsid w:val="00C12D32"/>
    <w:rsid w:val="00C12F4F"/>
    <w:rsid w:val="00C17740"/>
    <w:rsid w:val="00C207A6"/>
    <w:rsid w:val="00C2156B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789"/>
    <w:rsid w:val="00C47C0B"/>
    <w:rsid w:val="00C504F7"/>
    <w:rsid w:val="00C50C3B"/>
    <w:rsid w:val="00C5175C"/>
    <w:rsid w:val="00C531E4"/>
    <w:rsid w:val="00C54224"/>
    <w:rsid w:val="00C55990"/>
    <w:rsid w:val="00C61B03"/>
    <w:rsid w:val="00C631C3"/>
    <w:rsid w:val="00C637F8"/>
    <w:rsid w:val="00C64895"/>
    <w:rsid w:val="00C6678D"/>
    <w:rsid w:val="00C66C07"/>
    <w:rsid w:val="00C67B93"/>
    <w:rsid w:val="00C71552"/>
    <w:rsid w:val="00C716CF"/>
    <w:rsid w:val="00C73A3A"/>
    <w:rsid w:val="00C74283"/>
    <w:rsid w:val="00C749AD"/>
    <w:rsid w:val="00C74CA2"/>
    <w:rsid w:val="00C74D54"/>
    <w:rsid w:val="00C75654"/>
    <w:rsid w:val="00C75C3D"/>
    <w:rsid w:val="00C777A7"/>
    <w:rsid w:val="00C77AC0"/>
    <w:rsid w:val="00C81C84"/>
    <w:rsid w:val="00C81CA0"/>
    <w:rsid w:val="00C83F60"/>
    <w:rsid w:val="00C85EA5"/>
    <w:rsid w:val="00C862BC"/>
    <w:rsid w:val="00C8723E"/>
    <w:rsid w:val="00C87B38"/>
    <w:rsid w:val="00C87EEF"/>
    <w:rsid w:val="00C90505"/>
    <w:rsid w:val="00C9207E"/>
    <w:rsid w:val="00C92B61"/>
    <w:rsid w:val="00C92F1E"/>
    <w:rsid w:val="00C93F1E"/>
    <w:rsid w:val="00CA083E"/>
    <w:rsid w:val="00CA1A9F"/>
    <w:rsid w:val="00CA3164"/>
    <w:rsid w:val="00CA43F5"/>
    <w:rsid w:val="00CA726F"/>
    <w:rsid w:val="00CB3E16"/>
    <w:rsid w:val="00CB4B8B"/>
    <w:rsid w:val="00CB6A7C"/>
    <w:rsid w:val="00CB7A74"/>
    <w:rsid w:val="00CC0361"/>
    <w:rsid w:val="00CC06C2"/>
    <w:rsid w:val="00CC095B"/>
    <w:rsid w:val="00CC0FF7"/>
    <w:rsid w:val="00CC22EF"/>
    <w:rsid w:val="00CC30B2"/>
    <w:rsid w:val="00CC3786"/>
    <w:rsid w:val="00CC4041"/>
    <w:rsid w:val="00CC5DD9"/>
    <w:rsid w:val="00CC60BD"/>
    <w:rsid w:val="00CC6E09"/>
    <w:rsid w:val="00CC7F24"/>
    <w:rsid w:val="00CD068C"/>
    <w:rsid w:val="00CD23A4"/>
    <w:rsid w:val="00CD2EA5"/>
    <w:rsid w:val="00CD3352"/>
    <w:rsid w:val="00CD454D"/>
    <w:rsid w:val="00CD4C77"/>
    <w:rsid w:val="00CD4DC8"/>
    <w:rsid w:val="00CD570E"/>
    <w:rsid w:val="00CD616B"/>
    <w:rsid w:val="00CD70D2"/>
    <w:rsid w:val="00CE04E6"/>
    <w:rsid w:val="00CE19EC"/>
    <w:rsid w:val="00CE1ABA"/>
    <w:rsid w:val="00CE1B91"/>
    <w:rsid w:val="00CE37D5"/>
    <w:rsid w:val="00CE460A"/>
    <w:rsid w:val="00CE47CB"/>
    <w:rsid w:val="00CE49CD"/>
    <w:rsid w:val="00CE5A0C"/>
    <w:rsid w:val="00CE5C20"/>
    <w:rsid w:val="00CE614E"/>
    <w:rsid w:val="00CE6743"/>
    <w:rsid w:val="00CE7A54"/>
    <w:rsid w:val="00CF03AA"/>
    <w:rsid w:val="00CF0E23"/>
    <w:rsid w:val="00CF167A"/>
    <w:rsid w:val="00CF363A"/>
    <w:rsid w:val="00CF372D"/>
    <w:rsid w:val="00CF42F7"/>
    <w:rsid w:val="00CF64E9"/>
    <w:rsid w:val="00CF6732"/>
    <w:rsid w:val="00CF6988"/>
    <w:rsid w:val="00D002AD"/>
    <w:rsid w:val="00D007AD"/>
    <w:rsid w:val="00D00B56"/>
    <w:rsid w:val="00D01115"/>
    <w:rsid w:val="00D0247C"/>
    <w:rsid w:val="00D02FDB"/>
    <w:rsid w:val="00D03F3F"/>
    <w:rsid w:val="00D04FC7"/>
    <w:rsid w:val="00D11033"/>
    <w:rsid w:val="00D12A20"/>
    <w:rsid w:val="00D12DDF"/>
    <w:rsid w:val="00D13E19"/>
    <w:rsid w:val="00D14141"/>
    <w:rsid w:val="00D14B77"/>
    <w:rsid w:val="00D179F5"/>
    <w:rsid w:val="00D20211"/>
    <w:rsid w:val="00D2084C"/>
    <w:rsid w:val="00D275D6"/>
    <w:rsid w:val="00D27634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79BA"/>
    <w:rsid w:val="00D41702"/>
    <w:rsid w:val="00D43321"/>
    <w:rsid w:val="00D44183"/>
    <w:rsid w:val="00D4475C"/>
    <w:rsid w:val="00D46D91"/>
    <w:rsid w:val="00D501A0"/>
    <w:rsid w:val="00D527E1"/>
    <w:rsid w:val="00D54A4A"/>
    <w:rsid w:val="00D56DE9"/>
    <w:rsid w:val="00D60475"/>
    <w:rsid w:val="00D6072E"/>
    <w:rsid w:val="00D60D92"/>
    <w:rsid w:val="00D60F83"/>
    <w:rsid w:val="00D61B82"/>
    <w:rsid w:val="00D62EB4"/>
    <w:rsid w:val="00D677C8"/>
    <w:rsid w:val="00D75787"/>
    <w:rsid w:val="00D75C6B"/>
    <w:rsid w:val="00D76D78"/>
    <w:rsid w:val="00D77247"/>
    <w:rsid w:val="00D805A8"/>
    <w:rsid w:val="00D806BD"/>
    <w:rsid w:val="00D80D30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71E9"/>
    <w:rsid w:val="00D972DA"/>
    <w:rsid w:val="00D97D63"/>
    <w:rsid w:val="00DA2066"/>
    <w:rsid w:val="00DA22CA"/>
    <w:rsid w:val="00DA22DB"/>
    <w:rsid w:val="00DA3289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67B9"/>
    <w:rsid w:val="00DB6E08"/>
    <w:rsid w:val="00DC1FEA"/>
    <w:rsid w:val="00DC3BF3"/>
    <w:rsid w:val="00DC478B"/>
    <w:rsid w:val="00DC56D9"/>
    <w:rsid w:val="00DC657F"/>
    <w:rsid w:val="00DC66D5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FBF"/>
    <w:rsid w:val="00E047AB"/>
    <w:rsid w:val="00E04ED3"/>
    <w:rsid w:val="00E05742"/>
    <w:rsid w:val="00E07730"/>
    <w:rsid w:val="00E07EB8"/>
    <w:rsid w:val="00E11FB1"/>
    <w:rsid w:val="00E1200B"/>
    <w:rsid w:val="00E1210F"/>
    <w:rsid w:val="00E123CB"/>
    <w:rsid w:val="00E1562E"/>
    <w:rsid w:val="00E17C1F"/>
    <w:rsid w:val="00E2295E"/>
    <w:rsid w:val="00E2415F"/>
    <w:rsid w:val="00E243FD"/>
    <w:rsid w:val="00E26728"/>
    <w:rsid w:val="00E363B3"/>
    <w:rsid w:val="00E36FBE"/>
    <w:rsid w:val="00E37447"/>
    <w:rsid w:val="00E3776F"/>
    <w:rsid w:val="00E4094C"/>
    <w:rsid w:val="00E40CFB"/>
    <w:rsid w:val="00E414FC"/>
    <w:rsid w:val="00E421B5"/>
    <w:rsid w:val="00E42EF0"/>
    <w:rsid w:val="00E4390F"/>
    <w:rsid w:val="00E51E98"/>
    <w:rsid w:val="00E528DC"/>
    <w:rsid w:val="00E53647"/>
    <w:rsid w:val="00E54F43"/>
    <w:rsid w:val="00E57014"/>
    <w:rsid w:val="00E57804"/>
    <w:rsid w:val="00E60526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72B32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516F"/>
    <w:rsid w:val="00E8664E"/>
    <w:rsid w:val="00E878C2"/>
    <w:rsid w:val="00E87B8F"/>
    <w:rsid w:val="00E87C21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40A"/>
    <w:rsid w:val="00EA15AE"/>
    <w:rsid w:val="00EA5955"/>
    <w:rsid w:val="00EA61CB"/>
    <w:rsid w:val="00EB0A0C"/>
    <w:rsid w:val="00EB1218"/>
    <w:rsid w:val="00EB7D82"/>
    <w:rsid w:val="00EC312F"/>
    <w:rsid w:val="00EC3CB0"/>
    <w:rsid w:val="00EC3E2C"/>
    <w:rsid w:val="00EC443B"/>
    <w:rsid w:val="00EC74EA"/>
    <w:rsid w:val="00ED07EF"/>
    <w:rsid w:val="00ED160A"/>
    <w:rsid w:val="00ED20FD"/>
    <w:rsid w:val="00ED24E9"/>
    <w:rsid w:val="00ED3184"/>
    <w:rsid w:val="00ED6D93"/>
    <w:rsid w:val="00ED7FF0"/>
    <w:rsid w:val="00EE0851"/>
    <w:rsid w:val="00EE0A12"/>
    <w:rsid w:val="00EE0F51"/>
    <w:rsid w:val="00EE14B9"/>
    <w:rsid w:val="00EE15F2"/>
    <w:rsid w:val="00EE2EDF"/>
    <w:rsid w:val="00EE3C0F"/>
    <w:rsid w:val="00EE3D2B"/>
    <w:rsid w:val="00EE41EA"/>
    <w:rsid w:val="00EE4556"/>
    <w:rsid w:val="00EE776C"/>
    <w:rsid w:val="00EF038B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77EE"/>
    <w:rsid w:val="00EF7F5D"/>
    <w:rsid w:val="00F01723"/>
    <w:rsid w:val="00F025AA"/>
    <w:rsid w:val="00F03E2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1A51"/>
    <w:rsid w:val="00F42017"/>
    <w:rsid w:val="00F4257F"/>
    <w:rsid w:val="00F4657E"/>
    <w:rsid w:val="00F46704"/>
    <w:rsid w:val="00F46795"/>
    <w:rsid w:val="00F47372"/>
    <w:rsid w:val="00F47C0E"/>
    <w:rsid w:val="00F5099B"/>
    <w:rsid w:val="00F51A8B"/>
    <w:rsid w:val="00F51C0F"/>
    <w:rsid w:val="00F5303A"/>
    <w:rsid w:val="00F537D1"/>
    <w:rsid w:val="00F53FE4"/>
    <w:rsid w:val="00F558D3"/>
    <w:rsid w:val="00F566D8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2A7C"/>
    <w:rsid w:val="00F73D3F"/>
    <w:rsid w:val="00F752C7"/>
    <w:rsid w:val="00F759B2"/>
    <w:rsid w:val="00F75A43"/>
    <w:rsid w:val="00F7615F"/>
    <w:rsid w:val="00F7647C"/>
    <w:rsid w:val="00F805D5"/>
    <w:rsid w:val="00F80CB9"/>
    <w:rsid w:val="00F83675"/>
    <w:rsid w:val="00F855BB"/>
    <w:rsid w:val="00F86D76"/>
    <w:rsid w:val="00F87979"/>
    <w:rsid w:val="00F87E62"/>
    <w:rsid w:val="00F904AE"/>
    <w:rsid w:val="00F910BF"/>
    <w:rsid w:val="00F916C6"/>
    <w:rsid w:val="00F95357"/>
    <w:rsid w:val="00F96AB3"/>
    <w:rsid w:val="00FA0634"/>
    <w:rsid w:val="00FA473C"/>
    <w:rsid w:val="00FA4F76"/>
    <w:rsid w:val="00FA5242"/>
    <w:rsid w:val="00FA540D"/>
    <w:rsid w:val="00FA73DF"/>
    <w:rsid w:val="00FB08FC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3498"/>
    <w:rsid w:val="00FD362F"/>
    <w:rsid w:val="00FD5408"/>
    <w:rsid w:val="00FD6A50"/>
    <w:rsid w:val="00FD7EB8"/>
    <w:rsid w:val="00FE07CA"/>
    <w:rsid w:val="00FE13EE"/>
    <w:rsid w:val="00FE23C3"/>
    <w:rsid w:val="00FE4EA7"/>
    <w:rsid w:val="00FE6ED8"/>
    <w:rsid w:val="00FE7C40"/>
    <w:rsid w:val="00FF0465"/>
    <w:rsid w:val="00FF1BFF"/>
    <w:rsid w:val="00FF2C5D"/>
    <w:rsid w:val="00FF31E1"/>
    <w:rsid w:val="00FF38EF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4592B70E"/>
  <w15:chartTrackingRefBased/>
  <w15:docId w15:val="{E1C0D0A5-ECC9-4DEC-856A-3389753CE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D24E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BD542F"/>
    <w:rPr>
      <w:kern w:val="2"/>
    </w:rPr>
  </w:style>
  <w:style w:type="paragraph" w:styleId="a6">
    <w:name w:val="footer"/>
    <w:basedOn w:val="a"/>
    <w:link w:val="a7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BD542F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72</Words>
  <Characters>1553</Characters>
  <Application>Microsoft Office Word</Application>
  <DocSecurity>0</DocSecurity>
  <Lines>12</Lines>
  <Paragraphs>3</Paragraphs>
  <ScaleCrop>false</ScaleCrop>
  <Company>CMT</Company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錦福 郭</cp:lastModifiedBy>
  <cp:revision>4</cp:revision>
  <dcterms:created xsi:type="dcterms:W3CDTF">2021-03-10T01:58:00Z</dcterms:created>
  <dcterms:modified xsi:type="dcterms:W3CDTF">2021-03-10T02:59:00Z</dcterms:modified>
</cp:coreProperties>
</file>